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DCC136" w14:textId="194B2828" w:rsidR="00041E87" w:rsidRDefault="006D37A1" w:rsidP="00FE3FA0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2EF3DB" wp14:editId="556B87F2">
                <wp:simplePos x="0" y="0"/>
                <wp:positionH relativeFrom="column">
                  <wp:posOffset>1303020</wp:posOffset>
                </wp:positionH>
                <wp:positionV relativeFrom="paragraph">
                  <wp:posOffset>207010</wp:posOffset>
                </wp:positionV>
                <wp:extent cx="3451860" cy="541020"/>
                <wp:effectExtent l="0" t="0" r="0" b="4445"/>
                <wp:wrapNone/>
                <wp:docPr id="874974300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1860" cy="541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FE124D" w14:textId="0D038EA0" w:rsidR="00FE3FA0" w:rsidRPr="00FE3FA0" w:rsidRDefault="00FE3FA0" w:rsidP="00936DB8">
                            <w:pPr>
                              <w:pStyle w:val="Heading3"/>
                              <w:numPr>
                                <w:ilvl w:val="0"/>
                                <w:numId w:val="5"/>
                              </w:numPr>
                              <w:rPr>
                                <w:color w:val="E97132" w:themeColor="accent2"/>
                                <w:sz w:val="32"/>
                                <w:szCs w:val="32"/>
                              </w:rPr>
                            </w:pPr>
                            <w:r w:rsidRPr="00FE3FA0">
                              <w:rPr>
                                <w:b/>
                                <w:bCs/>
                                <w:color w:val="E97132" w:themeColor="accent2"/>
                                <w:sz w:val="32"/>
                                <w:szCs w:val="32"/>
                              </w:rPr>
                              <w:t>Local Storage – (Frontend JS)</w:t>
                            </w:r>
                          </w:p>
                          <w:p w14:paraId="577C5CB9" w14:textId="77777777" w:rsidR="00FE3FA0" w:rsidRDefault="00FE3FA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2EF3DB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02.6pt;margin-top:16.3pt;width:271.8pt;height:42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" stroked="f">
                <v:textbox>
                  <w:txbxContent>
                    <w:p w14:paraId="58FE124D" w14:textId="0D038EA0" w:rsidR="00FE3FA0" w:rsidRPr="00FE3FA0" w:rsidRDefault="00FE3FA0" w:rsidP="00936DB8">
                      <w:pPr>
                        <w:pStyle w:val="Heading3"/>
                        <w:numPr>
                          <w:ilvl w:val="0"/>
                          <w:numId w:val="5"/>
                        </w:numPr>
                        <w:rPr>
                          <w:color w:val="E97132" w:themeColor="accent2"/>
                          <w:sz w:val="32"/>
                          <w:szCs w:val="32"/>
                        </w:rPr>
                      </w:pPr>
                      <w:r w:rsidRPr="00FE3FA0">
                        <w:rPr>
                          <w:b/>
                          <w:bCs/>
                          <w:color w:val="E97132" w:themeColor="accent2"/>
                          <w:sz w:val="32"/>
                          <w:szCs w:val="32"/>
                        </w:rPr>
                        <w:t>Local Storage – (Frontend JS)</w:t>
                      </w:r>
                    </w:p>
                    <w:p w14:paraId="577C5CB9" w14:textId="77777777" w:rsidR="00FE3FA0" w:rsidRDefault="00FE3FA0"/>
                  </w:txbxContent>
                </v:textbox>
              </v:shape>
            </w:pict>
          </mc:Fallback>
        </mc:AlternateContent>
      </w:r>
      <w:r>
        <w:pict w14:anchorId="624E87B2">
          <v:rect id="_x0000_i1025" style="width:0;height:1.5pt" o:hralign="center" o:hrstd="t" o:hr="t"/>
        </w:pict>
      </w:r>
    </w:p>
    <w:p w14:paraId="602ABAD6" w14:textId="77777777" w:rsidR="00041E87" w:rsidRDefault="00041E87" w:rsidP="00FE3FA0"/>
    <w:p w14:paraId="22F895B2" w14:textId="112926A6" w:rsidR="00211BEC" w:rsidRDefault="006D37A1" w:rsidP="00FE3FA0">
      <w:r>
        <w:pict w14:anchorId="766E0FBA">
          <v:rect id="_x0000_i1026" style="width:0;height:1.5pt" o:hralign="center" o:hrstd="t" o:hr="t"/>
        </w:pict>
      </w:r>
      <w:bookmarkStart w:id="0" w:name="local-storage-key-concepts-frontend-js"/>
    </w:p>
    <w:p w14:paraId="3593815E" w14:textId="77777777" w:rsidR="00211BEC" w:rsidRDefault="006D37A1">
      <w:pPr>
        <w:pStyle w:val="Heading4"/>
      </w:pPr>
      <w:bookmarkStart w:id="1" w:name="what-is-local-storage"/>
      <w:r>
        <w:rPr>
          <w:rFonts w:ascii="Segoe UI Emoji" w:hAnsi="Segoe UI Emoji" w:cs="Segoe UI Emoji"/>
        </w:rPr>
        <w:t>✅</w:t>
      </w:r>
      <w:r>
        <w:t xml:space="preserve"> What is Local Storage?</w:t>
      </w:r>
    </w:p>
    <w:p w14:paraId="76D6B35C" w14:textId="77777777" w:rsidR="00211BEC" w:rsidRDefault="006D37A1" w:rsidP="00DC6143">
      <w:pPr>
        <w:pStyle w:val="Compact"/>
        <w:numPr>
          <w:ilvl w:val="0"/>
          <w:numId w:val="1"/>
        </w:numPr>
      </w:pPr>
      <w:r>
        <w:t xml:space="preserve">A </w:t>
      </w:r>
      <w:r>
        <w:rPr>
          <w:b/>
          <w:bCs/>
        </w:rPr>
        <w:t>browser-based storage</w:t>
      </w:r>
      <w:r>
        <w:t xml:space="preserve"> system that lets you </w:t>
      </w:r>
      <w:r>
        <w:rPr>
          <w:b/>
          <w:bCs/>
        </w:rPr>
        <w:t>store key-value pairs</w:t>
      </w:r>
      <w:r>
        <w:t>.</w:t>
      </w:r>
    </w:p>
    <w:p w14:paraId="25ABC3D0" w14:textId="77777777" w:rsidR="00211BEC" w:rsidRDefault="006D37A1" w:rsidP="00DC6143">
      <w:pPr>
        <w:pStyle w:val="Compact"/>
        <w:numPr>
          <w:ilvl w:val="0"/>
          <w:numId w:val="1"/>
        </w:numPr>
      </w:pPr>
      <w:r>
        <w:t xml:space="preserve">Data is saved </w:t>
      </w:r>
      <w:r>
        <w:rPr>
          <w:b/>
          <w:bCs/>
        </w:rPr>
        <w:t>even after the page reloads or browser is closed</w:t>
      </w:r>
      <w:r>
        <w:t>.</w:t>
      </w:r>
    </w:p>
    <w:p w14:paraId="4983D1E9" w14:textId="77777777" w:rsidR="00211BEC" w:rsidRDefault="006D37A1">
      <w:r>
        <w:pict w14:anchorId="1C54656C">
          <v:rect id="_x0000_i1027" style="width:0;height:1.5pt" o:hralign="center" o:hrstd="t" o:hr="t"/>
        </w:pict>
      </w:r>
    </w:p>
    <w:p w14:paraId="6118BF32" w14:textId="77777777" w:rsidR="00211BEC" w:rsidRDefault="006D37A1">
      <w:pPr>
        <w:pStyle w:val="Heading3"/>
      </w:pPr>
      <w:bookmarkStart w:id="2" w:name="key-features"/>
      <w:bookmarkEnd w:id="0"/>
      <w:bookmarkEnd w:id="1"/>
      <w:r>
        <w:t>🔑</w:t>
      </w:r>
      <w:r>
        <w:t xml:space="preserve"> Key Featur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83"/>
        <w:gridCol w:w="4375"/>
      </w:tblGrid>
      <w:tr w:rsidR="00211BEC" w14:paraId="7B12E820" w14:textId="77777777" w:rsidTr="00211B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6BBC0E" w14:textId="77777777" w:rsidR="00211BEC" w:rsidRDefault="006D37A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791A2539" w14:textId="77777777" w:rsidR="00211BEC" w:rsidRDefault="006D37A1">
            <w:pPr>
              <w:pStyle w:val="Compact"/>
            </w:pPr>
            <w:r>
              <w:t>Details</w:t>
            </w:r>
          </w:p>
        </w:tc>
      </w:tr>
      <w:tr w:rsidR="00211BEC" w14:paraId="26FBC362" w14:textId="77777777">
        <w:tc>
          <w:tcPr>
            <w:tcW w:w="0" w:type="auto"/>
          </w:tcPr>
          <w:p w14:paraId="1F600D89" w14:textId="77777777" w:rsidR="00211BEC" w:rsidRDefault="006D37A1">
            <w:pPr>
              <w:pStyle w:val="Compact"/>
            </w:pPr>
            <w:r>
              <w:rPr>
                <w:b/>
                <w:bCs/>
              </w:rPr>
              <w:t>Size Limit</w:t>
            </w:r>
          </w:p>
        </w:tc>
        <w:tc>
          <w:tcPr>
            <w:tcW w:w="0" w:type="auto"/>
          </w:tcPr>
          <w:p w14:paraId="42F408A0" w14:textId="77777777" w:rsidR="00211BEC" w:rsidRDefault="006D37A1">
            <w:pPr>
              <w:pStyle w:val="Compact"/>
            </w:pPr>
            <w:r>
              <w:t xml:space="preserve">~5MB per </w:t>
            </w:r>
            <w:r>
              <w:t>origin (varies by browser)</w:t>
            </w:r>
          </w:p>
        </w:tc>
      </w:tr>
      <w:tr w:rsidR="00211BEC" w14:paraId="0B08E380" w14:textId="77777777">
        <w:tc>
          <w:tcPr>
            <w:tcW w:w="0" w:type="auto"/>
          </w:tcPr>
          <w:p w14:paraId="2383579A" w14:textId="77777777" w:rsidR="00211BEC" w:rsidRDefault="006D37A1">
            <w:pPr>
              <w:pStyle w:val="Compact"/>
            </w:pPr>
            <w:r>
              <w:rPr>
                <w:b/>
                <w:bCs/>
              </w:rPr>
              <w:t>Storage Type</w:t>
            </w:r>
          </w:p>
        </w:tc>
        <w:tc>
          <w:tcPr>
            <w:tcW w:w="0" w:type="auto"/>
          </w:tcPr>
          <w:p w14:paraId="00C46FFD" w14:textId="77777777" w:rsidR="00211BEC" w:rsidRDefault="006D37A1">
            <w:pPr>
              <w:pStyle w:val="Compact"/>
            </w:pPr>
            <w:r>
              <w:rPr>
                <w:b/>
                <w:bCs/>
              </w:rPr>
              <w:t>Key-Value</w:t>
            </w:r>
            <w:r>
              <w:t xml:space="preserve"> (both are strings only)</w:t>
            </w:r>
          </w:p>
        </w:tc>
      </w:tr>
      <w:tr w:rsidR="00211BEC" w14:paraId="19339EEC" w14:textId="77777777">
        <w:tc>
          <w:tcPr>
            <w:tcW w:w="0" w:type="auto"/>
          </w:tcPr>
          <w:p w14:paraId="6F0C6DE1" w14:textId="77777777" w:rsidR="00211BEC" w:rsidRDefault="006D37A1">
            <w:pPr>
              <w:pStyle w:val="Compact"/>
            </w:pPr>
            <w:r>
              <w:rPr>
                <w:b/>
                <w:bCs/>
              </w:rPr>
              <w:t>Persistence</w:t>
            </w:r>
          </w:p>
        </w:tc>
        <w:tc>
          <w:tcPr>
            <w:tcW w:w="0" w:type="auto"/>
          </w:tcPr>
          <w:p w14:paraId="4AE047E9" w14:textId="77777777" w:rsidR="00211BEC" w:rsidRDefault="006D37A1">
            <w:pPr>
              <w:pStyle w:val="Compact"/>
            </w:pPr>
            <w:r>
              <w:t>Until explicitly cleared by user/code</w:t>
            </w:r>
          </w:p>
        </w:tc>
      </w:tr>
      <w:tr w:rsidR="00211BEC" w14:paraId="56E472DE" w14:textId="77777777">
        <w:tc>
          <w:tcPr>
            <w:tcW w:w="0" w:type="auto"/>
          </w:tcPr>
          <w:p w14:paraId="6C647F13" w14:textId="77777777" w:rsidR="00211BEC" w:rsidRDefault="006D37A1">
            <w:pPr>
              <w:pStyle w:val="Compact"/>
            </w:pPr>
            <w:r>
              <w:rPr>
                <w:b/>
                <w:bCs/>
              </w:rPr>
              <w:t>Scope</w:t>
            </w:r>
          </w:p>
        </w:tc>
        <w:tc>
          <w:tcPr>
            <w:tcW w:w="0" w:type="auto"/>
          </w:tcPr>
          <w:p w14:paraId="666BF6B5" w14:textId="77777777" w:rsidR="00211BEC" w:rsidRDefault="006D37A1">
            <w:pPr>
              <w:pStyle w:val="Compact"/>
            </w:pPr>
            <w:r>
              <w:t>Domain-specific (not shared between sites)</w:t>
            </w:r>
          </w:p>
        </w:tc>
      </w:tr>
    </w:tbl>
    <w:p w14:paraId="151784D2" w14:textId="77777777" w:rsidR="00211BEC" w:rsidRDefault="006D37A1">
      <w:r>
        <w:pict w14:anchorId="6CC3A04C">
          <v:rect id="_x0000_i1028" style="width:0;height:1.5pt" o:hralign="center" o:hrstd="t" o:hr="t"/>
        </w:pict>
      </w:r>
    </w:p>
    <w:p w14:paraId="424F1B6B" w14:textId="77777777" w:rsidR="00211BEC" w:rsidRDefault="006D37A1">
      <w:pPr>
        <w:pStyle w:val="Heading3"/>
      </w:pPr>
      <w:bookmarkStart w:id="3" w:name="common-methods"/>
      <w:bookmarkEnd w:id="2"/>
      <w:r>
        <w:t>🧩</w:t>
      </w:r>
      <w:r>
        <w:t xml:space="preserve"> Common Method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61"/>
        <w:gridCol w:w="2222"/>
      </w:tblGrid>
      <w:tr w:rsidR="00211BEC" w14:paraId="11CBCEBF" w14:textId="77777777" w:rsidTr="00211B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DBBB60" w14:textId="77777777" w:rsidR="00211BEC" w:rsidRDefault="006D37A1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5BB0341B" w14:textId="77777777" w:rsidR="00211BEC" w:rsidRDefault="006D37A1">
            <w:pPr>
              <w:pStyle w:val="Compact"/>
            </w:pPr>
            <w:r>
              <w:t>Use</w:t>
            </w:r>
          </w:p>
        </w:tc>
      </w:tr>
      <w:tr w:rsidR="00211BEC" w14:paraId="40C929A1" w14:textId="77777777">
        <w:tc>
          <w:tcPr>
            <w:tcW w:w="0" w:type="auto"/>
          </w:tcPr>
          <w:p w14:paraId="52C72E2E" w14:textId="77777777" w:rsidR="00211BEC" w:rsidRPr="00DC6143" w:rsidRDefault="006D37A1">
            <w:pPr>
              <w:pStyle w:val="Compact"/>
              <w:rPr>
                <w:color w:val="FF0000"/>
              </w:rPr>
            </w:pPr>
            <w:r w:rsidRPr="00DC6143">
              <w:rPr>
                <w:rStyle w:val="VerbatimChar"/>
                <w:color w:val="FF0000"/>
              </w:rPr>
              <w:t>localStorage.setItem(k, v)</w:t>
            </w:r>
          </w:p>
        </w:tc>
        <w:tc>
          <w:tcPr>
            <w:tcW w:w="0" w:type="auto"/>
          </w:tcPr>
          <w:p w14:paraId="3E438EC6" w14:textId="77777777" w:rsidR="00211BEC" w:rsidRDefault="006D37A1">
            <w:pPr>
              <w:pStyle w:val="Compact"/>
            </w:pPr>
            <w:r>
              <w:t>Save data</w:t>
            </w:r>
          </w:p>
        </w:tc>
      </w:tr>
      <w:tr w:rsidR="00211BEC" w14:paraId="3951A3F6" w14:textId="77777777">
        <w:tc>
          <w:tcPr>
            <w:tcW w:w="0" w:type="auto"/>
          </w:tcPr>
          <w:p w14:paraId="004EEE51" w14:textId="77777777" w:rsidR="00211BEC" w:rsidRPr="00DC6143" w:rsidRDefault="006D37A1">
            <w:pPr>
              <w:pStyle w:val="Compact"/>
              <w:rPr>
                <w:color w:val="FF0000"/>
              </w:rPr>
            </w:pPr>
            <w:r w:rsidRPr="00DC6143">
              <w:rPr>
                <w:rStyle w:val="VerbatimChar"/>
                <w:color w:val="FF0000"/>
              </w:rPr>
              <w:t>localStorage.getItem(k)</w:t>
            </w:r>
          </w:p>
        </w:tc>
        <w:tc>
          <w:tcPr>
            <w:tcW w:w="0" w:type="auto"/>
          </w:tcPr>
          <w:p w14:paraId="6F195152" w14:textId="77777777" w:rsidR="00211BEC" w:rsidRDefault="006D37A1">
            <w:pPr>
              <w:pStyle w:val="Compact"/>
            </w:pPr>
            <w:r>
              <w:t>Get data</w:t>
            </w:r>
          </w:p>
        </w:tc>
      </w:tr>
      <w:tr w:rsidR="00211BEC" w14:paraId="64747FF4" w14:textId="77777777">
        <w:tc>
          <w:tcPr>
            <w:tcW w:w="0" w:type="auto"/>
          </w:tcPr>
          <w:p w14:paraId="0C0BEF42" w14:textId="77777777" w:rsidR="00211BEC" w:rsidRPr="00DC6143" w:rsidRDefault="006D37A1">
            <w:pPr>
              <w:pStyle w:val="Compact"/>
              <w:rPr>
                <w:color w:val="FF0000"/>
              </w:rPr>
            </w:pPr>
            <w:r w:rsidRPr="00DC6143">
              <w:rPr>
                <w:rStyle w:val="VerbatimChar"/>
                <w:color w:val="FF0000"/>
              </w:rPr>
              <w:t>localStorage.removeItem(k)</w:t>
            </w:r>
          </w:p>
        </w:tc>
        <w:tc>
          <w:tcPr>
            <w:tcW w:w="0" w:type="auto"/>
          </w:tcPr>
          <w:p w14:paraId="40E6771E" w14:textId="77777777" w:rsidR="00211BEC" w:rsidRDefault="006D37A1">
            <w:pPr>
              <w:pStyle w:val="Compact"/>
            </w:pPr>
            <w:r>
              <w:t>Delete a specific key</w:t>
            </w:r>
          </w:p>
        </w:tc>
      </w:tr>
      <w:tr w:rsidR="00211BEC" w14:paraId="19F410C4" w14:textId="77777777">
        <w:tc>
          <w:tcPr>
            <w:tcW w:w="0" w:type="auto"/>
          </w:tcPr>
          <w:p w14:paraId="645DAD79" w14:textId="77777777" w:rsidR="00211BEC" w:rsidRPr="00DC6143" w:rsidRDefault="006D37A1">
            <w:pPr>
              <w:pStyle w:val="Compact"/>
              <w:rPr>
                <w:color w:val="FF0000"/>
              </w:rPr>
            </w:pPr>
            <w:r w:rsidRPr="00DC6143">
              <w:rPr>
                <w:rStyle w:val="VerbatimChar"/>
                <w:color w:val="FF0000"/>
              </w:rPr>
              <w:t>localStorage.clear()</w:t>
            </w:r>
          </w:p>
        </w:tc>
        <w:tc>
          <w:tcPr>
            <w:tcW w:w="0" w:type="auto"/>
          </w:tcPr>
          <w:p w14:paraId="78D4E221" w14:textId="77777777" w:rsidR="00211BEC" w:rsidRDefault="006D37A1">
            <w:pPr>
              <w:pStyle w:val="Compact"/>
            </w:pPr>
            <w:r>
              <w:t>Remove all data</w:t>
            </w:r>
          </w:p>
        </w:tc>
      </w:tr>
      <w:tr w:rsidR="00211BEC" w14:paraId="2309DCEE" w14:textId="77777777">
        <w:tc>
          <w:tcPr>
            <w:tcW w:w="0" w:type="auto"/>
          </w:tcPr>
          <w:p w14:paraId="4333DD95" w14:textId="77777777" w:rsidR="00211BEC" w:rsidRPr="00DC6143" w:rsidRDefault="006D37A1">
            <w:pPr>
              <w:pStyle w:val="Compact"/>
              <w:rPr>
                <w:color w:val="FF0000"/>
              </w:rPr>
            </w:pPr>
            <w:r w:rsidRPr="00DC6143">
              <w:rPr>
                <w:rStyle w:val="VerbatimChar"/>
                <w:color w:val="FF0000"/>
              </w:rPr>
              <w:t>localStorage.length</w:t>
            </w:r>
          </w:p>
        </w:tc>
        <w:tc>
          <w:tcPr>
            <w:tcW w:w="0" w:type="auto"/>
          </w:tcPr>
          <w:p w14:paraId="37C887AE" w14:textId="77777777" w:rsidR="00211BEC" w:rsidRDefault="006D37A1">
            <w:pPr>
              <w:pStyle w:val="Compact"/>
            </w:pPr>
            <w:r>
              <w:t>Total items stored</w:t>
            </w:r>
          </w:p>
        </w:tc>
      </w:tr>
      <w:tr w:rsidR="00211BEC" w14:paraId="33F6D274" w14:textId="77777777">
        <w:tc>
          <w:tcPr>
            <w:tcW w:w="0" w:type="auto"/>
          </w:tcPr>
          <w:p w14:paraId="4C6D4B36" w14:textId="77777777" w:rsidR="00211BEC" w:rsidRPr="00DC6143" w:rsidRDefault="006D37A1">
            <w:pPr>
              <w:pStyle w:val="Compact"/>
              <w:rPr>
                <w:color w:val="FF0000"/>
              </w:rPr>
            </w:pPr>
            <w:r w:rsidRPr="00DC6143">
              <w:rPr>
                <w:rStyle w:val="VerbatimChar"/>
                <w:color w:val="FF0000"/>
              </w:rPr>
              <w:t>localStorage.key(index)</w:t>
            </w:r>
          </w:p>
        </w:tc>
        <w:tc>
          <w:tcPr>
            <w:tcW w:w="0" w:type="auto"/>
          </w:tcPr>
          <w:p w14:paraId="17EB2BAA" w14:textId="77777777" w:rsidR="00211BEC" w:rsidRDefault="006D37A1">
            <w:pPr>
              <w:pStyle w:val="Compact"/>
            </w:pPr>
            <w:r>
              <w:t>Get key by index</w:t>
            </w:r>
          </w:p>
        </w:tc>
      </w:tr>
    </w:tbl>
    <w:p w14:paraId="1EF480BD" w14:textId="77777777" w:rsidR="00211BEC" w:rsidRDefault="006D37A1">
      <w:r>
        <w:pict w14:anchorId="27E96910">
          <v:rect id="_x0000_i1029" style="width:0;height:1.5pt" o:hralign="center" o:hrstd="t" o:hr="t"/>
        </w:pict>
      </w:r>
    </w:p>
    <w:p w14:paraId="24FB88E9" w14:textId="77777777" w:rsidR="00211BEC" w:rsidRDefault="006D37A1">
      <w:pPr>
        <w:pStyle w:val="Heading3"/>
      </w:pPr>
      <w:bookmarkStart w:id="4" w:name="example"/>
      <w:bookmarkEnd w:id="3"/>
      <w:r>
        <w:t>💡</w:t>
      </w:r>
      <w:r>
        <w:t xml:space="preserve"> Example:</w:t>
      </w:r>
    </w:p>
    <w:p w14:paraId="5BC8BE4E" w14:textId="77777777" w:rsidR="00DC6143" w:rsidRPr="00DC6143" w:rsidRDefault="00DC6143" w:rsidP="00DC614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F39A4A2" w14:textId="77777777" w:rsidR="00DC6143" w:rsidRDefault="00DC6143" w:rsidP="00DC614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</w:pPr>
      <w:r w:rsidRPr="00DC614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ocalStorage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C6143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Item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C614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ame"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DC614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Rahul"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      </w:t>
      </w:r>
      <w:r w:rsidRPr="00DC6143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Save</w:t>
      </w:r>
    </w:p>
    <w:p w14:paraId="36C9273B" w14:textId="77777777" w:rsidR="00496908" w:rsidRPr="00DC6143" w:rsidRDefault="00496908" w:rsidP="00DC614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16DB3B8" w14:textId="77777777" w:rsidR="00DC6143" w:rsidRDefault="00DC6143" w:rsidP="00DC614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</w:pPr>
      <w:r w:rsidRPr="00DC6143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C614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ame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C614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C614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ocalStorage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C6143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Item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C614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ame"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    </w:t>
      </w:r>
      <w:r w:rsidRPr="00DC6143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Get</w:t>
      </w:r>
    </w:p>
    <w:p w14:paraId="4A608AEF" w14:textId="77777777" w:rsidR="00496908" w:rsidRPr="00DC6143" w:rsidRDefault="00496908" w:rsidP="00DC614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8945DA8" w14:textId="77777777" w:rsidR="00DC6143" w:rsidRDefault="00DC6143" w:rsidP="00DC614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</w:pPr>
      <w:r w:rsidRPr="00DC614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ocalStorage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C6143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removeItem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C614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ame"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            </w:t>
      </w:r>
      <w:r w:rsidRPr="00DC6143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Delete</w:t>
      </w:r>
    </w:p>
    <w:p w14:paraId="59F76250" w14:textId="77777777" w:rsidR="00496908" w:rsidRPr="00DC6143" w:rsidRDefault="00496908" w:rsidP="00DC614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ED9B845" w14:textId="77777777" w:rsidR="00DC6143" w:rsidRDefault="00DC6143" w:rsidP="00DC614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</w:pPr>
      <w:r w:rsidRPr="00DC614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ocalStorage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C6143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ear</w:t>
      </w:r>
      <w:r w:rsidRPr="00DC614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();                       </w:t>
      </w:r>
      <w:r w:rsidRPr="00DC6143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Clear all</w:t>
      </w:r>
    </w:p>
    <w:p w14:paraId="7AE25392" w14:textId="77777777" w:rsidR="00D82F63" w:rsidRPr="00DC6143" w:rsidRDefault="00D82F63" w:rsidP="00DC614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77D8ACE" w14:textId="505A0A13" w:rsidR="00E956B8" w:rsidRDefault="00EA1ED1">
      <w:r>
        <w:br/>
      </w:r>
      <w:r>
        <w:br/>
      </w:r>
      <w:r w:rsidR="006D37A1">
        <w:rPr>
          <w:b/>
          <w:bCs/>
          <w:noProof/>
          <w:color w:val="FF0000"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75573EBA" wp14:editId="0F0F1309">
                <wp:simplePos x="0" y="0"/>
                <wp:positionH relativeFrom="column">
                  <wp:posOffset>-861060</wp:posOffset>
                </wp:positionH>
                <wp:positionV relativeFrom="paragraph">
                  <wp:posOffset>-758190</wp:posOffset>
                </wp:positionV>
                <wp:extent cx="7665720" cy="9921240"/>
                <wp:effectExtent l="5715" t="13335" r="5715" b="9525"/>
                <wp:wrapNone/>
                <wp:docPr id="105473877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65720" cy="992124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10000"/>
                            <a:lumOff val="9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629B71" id="Rectangle 9" o:spid="_x0000_s1026" style="position:absolute;margin-left:-67.8pt;margin-top:-59.7pt;width:603.6pt;height:781.2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" fillcolor="#dceaf7 [351]"/>
            </w:pict>
          </mc:Fallback>
        </mc:AlternateContent>
      </w:r>
      <w:r>
        <w:br/>
      </w:r>
    </w:p>
    <w:p w14:paraId="06BAF970" w14:textId="0DB323BF" w:rsidR="00211BEC" w:rsidRDefault="004B5AFB">
      <w:r w:rsidRPr="00FE3FA0">
        <w:rPr>
          <w:b/>
          <w:bCs/>
          <w:color w:val="FF0000"/>
          <w:sz w:val="32"/>
          <w:szCs w:val="32"/>
        </w:rPr>
        <w:t>Project 01 :</w:t>
      </w:r>
      <w:r w:rsidRPr="00FE3FA0">
        <w:rPr>
          <w:b/>
          <w:bCs/>
          <w:sz w:val="32"/>
          <w:szCs w:val="32"/>
        </w:rPr>
        <w:t xml:space="preserve"> </w:t>
      </w:r>
      <w:r w:rsidRPr="00E956B8">
        <w:rPr>
          <w:b/>
          <w:bCs/>
          <w:sz w:val="28"/>
          <w:szCs w:val="28"/>
        </w:rPr>
        <w:t>Use e.tar</w:t>
      </w:r>
      <w:r w:rsidR="00423CBE" w:rsidRPr="00E956B8">
        <w:rPr>
          <w:b/>
          <w:bCs/>
          <w:sz w:val="28"/>
          <w:szCs w:val="28"/>
        </w:rPr>
        <w:t>get.value to get live updare from input just update local store using local</w:t>
      </w:r>
      <w:r w:rsidR="00E956B8" w:rsidRPr="00E956B8">
        <w:rPr>
          <w:b/>
          <w:bCs/>
          <w:sz w:val="28"/>
          <w:szCs w:val="28"/>
        </w:rPr>
        <w:t>storage</w:t>
      </w:r>
      <w:r w:rsidR="00D80B53">
        <w:rPr>
          <w:b/>
          <w:bCs/>
          <w:sz w:val="28"/>
          <w:szCs w:val="28"/>
        </w:rPr>
        <w:br/>
      </w:r>
      <w:r w:rsidR="00D80B53">
        <w:rPr>
          <w:b/>
          <w:bCs/>
          <w:sz w:val="28"/>
          <w:szCs w:val="28"/>
        </w:rPr>
        <w:br/>
      </w:r>
      <w:r w:rsidR="00D80B53">
        <w:rPr>
          <w:b/>
          <w:bCs/>
          <w:sz w:val="28"/>
          <w:szCs w:val="28"/>
        </w:rPr>
        <w:br/>
      </w:r>
      <w:bookmarkStart w:id="5" w:name="notes"/>
      <w:bookmarkEnd w:id="4"/>
      <w:r w:rsidR="00D80B53">
        <w:t xml:space="preserve">1.easy way using assignment operator </w:t>
      </w:r>
    </w:p>
    <w:p w14:paraId="4DFFDEF5" w14:textId="0BDAD258" w:rsidR="00211BEC" w:rsidRDefault="004B7363">
      <w:pPr>
        <w:pStyle w:val="FirstParagraph"/>
      </w:pPr>
      <w:r>
        <w:t>Html</w:t>
      </w:r>
    </w:p>
    <w:p w14:paraId="6F67F7E9" w14:textId="77777777" w:rsidR="004B7363" w:rsidRPr="004B7363" w:rsidRDefault="004B7363" w:rsidP="004B736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29E8E53" w14:textId="77777777" w:rsidR="004B7363" w:rsidRPr="004B7363" w:rsidRDefault="004B7363" w:rsidP="004B736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   </w:t>
      </w:r>
      <w:r w:rsidRPr="004B736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4B7363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input</w:t>
      </w: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4B736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ype</w:t>
      </w: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4B736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ext"</w:t>
      </w: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4B736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ame</w:t>
      </w: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4B736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ame"</w:t>
      </w: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4B736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4B736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"</w:t>
      </w: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4B736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4B736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nput-field"</w:t>
      </w:r>
      <w:r w:rsidRPr="004B736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17C6B031" w14:textId="77777777" w:rsidR="004B7363" w:rsidRDefault="004B7363" w:rsidP="004B736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   </w:t>
      </w:r>
      <w:r w:rsidRPr="004B736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4B7363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4B736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4B736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4B736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output"</w:t>
      </w:r>
      <w:r w:rsidRPr="004B736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/</w:t>
      </w:r>
      <w:r w:rsidRPr="004B7363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4B736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C825662" w14:textId="77777777" w:rsidR="004B7363" w:rsidRPr="004B7363" w:rsidRDefault="004B7363" w:rsidP="004B736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4AEE806" w14:textId="5F25B8C8" w:rsidR="004B7363" w:rsidRDefault="004B7363" w:rsidP="004B7363">
      <w:pPr>
        <w:pStyle w:val="BodyText"/>
      </w:pPr>
      <w:r>
        <w:t>JS</w:t>
      </w:r>
    </w:p>
    <w:p w14:paraId="3CC2E977" w14:textId="77777777" w:rsidR="0038662E" w:rsidRPr="0038662E" w:rsidRDefault="0038662E" w:rsidP="0038662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8662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8662E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input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8662E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8662E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8662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input-field"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1C835C50" w14:textId="77777777" w:rsidR="0038662E" w:rsidRPr="0038662E" w:rsidRDefault="0038662E" w:rsidP="0038662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8662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8662E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output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8662E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8662E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8662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output"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67939FB" w14:textId="77777777" w:rsidR="0038662E" w:rsidRPr="0038662E" w:rsidRDefault="0038662E" w:rsidP="0038662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3B258FB" w14:textId="77777777" w:rsidR="0038662E" w:rsidRPr="0038662E" w:rsidRDefault="0038662E" w:rsidP="0038662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8662E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input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8662E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8662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input'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 </w:t>
      </w:r>
      <w:r w:rsidRPr="0038662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0C0C6656" w14:textId="77777777" w:rsidR="0038662E" w:rsidRPr="0038662E" w:rsidRDefault="0038662E" w:rsidP="0038662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8662E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preventDefault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;</w:t>
      </w:r>
    </w:p>
    <w:p w14:paraId="52BE99DA" w14:textId="77777777" w:rsidR="0038662E" w:rsidRPr="0038662E" w:rsidRDefault="0038662E" w:rsidP="0038662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5212B44" w14:textId="77777777" w:rsidR="0038662E" w:rsidRPr="0038662E" w:rsidRDefault="0038662E" w:rsidP="0038662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38662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userInp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8662E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8662E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arget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value</w:t>
      </w:r>
    </w:p>
    <w:p w14:paraId="1485BF33" w14:textId="77777777" w:rsidR="0038662E" w:rsidRPr="0038662E" w:rsidRDefault="0038662E" w:rsidP="0038662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ocalStorage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myName</w:t>
      </w:r>
      <w:r w:rsidRPr="0038662E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userInp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                 </w:t>
      </w:r>
      <w:r w:rsidRPr="0038662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set loaclStorgae value</w:t>
      </w:r>
    </w:p>
    <w:p w14:paraId="6A04C5CA" w14:textId="77777777" w:rsidR="0038662E" w:rsidRPr="0038662E" w:rsidRDefault="0038662E" w:rsidP="0038662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38662E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output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nnerText</w:t>
      </w:r>
      <w:r w:rsidRPr="0038662E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ocalStorage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8662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myName</w:t>
      </w: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        </w:t>
      </w:r>
      <w:r w:rsidRPr="0038662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//get localStorage value </w:t>
      </w:r>
    </w:p>
    <w:p w14:paraId="5424D469" w14:textId="77777777" w:rsidR="0038662E" w:rsidRPr="0038662E" w:rsidRDefault="0038662E" w:rsidP="0038662E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3F5ADEB" w14:textId="77777777" w:rsidR="0038662E" w:rsidRPr="0038662E" w:rsidRDefault="0038662E" w:rsidP="0038662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8662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4C5042E9" w14:textId="77777777" w:rsidR="004B7363" w:rsidRPr="004B7363" w:rsidRDefault="004B7363" w:rsidP="004B736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ACFC575" w14:textId="22521A5D" w:rsidR="00D3124A" w:rsidRDefault="006D37A1" w:rsidP="00FF2B42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24CFE2" wp14:editId="07A6BA9F">
                <wp:simplePos x="0" y="0"/>
                <wp:positionH relativeFrom="column">
                  <wp:posOffset>-99060</wp:posOffset>
                </wp:positionH>
                <wp:positionV relativeFrom="paragraph">
                  <wp:posOffset>1843405</wp:posOffset>
                </wp:positionV>
                <wp:extent cx="6042660" cy="1432560"/>
                <wp:effectExtent l="0" t="0" r="0" b="0"/>
                <wp:wrapNone/>
                <wp:docPr id="180709488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660" cy="1432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216A95" w14:textId="0E1E02E3" w:rsidR="00D80B53" w:rsidRPr="00D80B53" w:rsidRDefault="00D80B53" w:rsidP="00D80B53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D80B53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input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addEventListener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'input'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, (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e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=&gt;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{</w:t>
                            </w:r>
                          </w:p>
                          <w:p w14:paraId="7F02A9F8" w14:textId="77777777" w:rsidR="00D80B53" w:rsidRPr="00D80B53" w:rsidRDefault="00D80B53" w:rsidP="00D80B53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</w:p>
                          <w:p w14:paraId="243F991D" w14:textId="77777777" w:rsidR="00D80B53" w:rsidRPr="00D80B53" w:rsidRDefault="00D80B53" w:rsidP="00D80B53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localStorage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setItem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'myName'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,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e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target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value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) </w:t>
                            </w:r>
                          </w:p>
                          <w:p w14:paraId="36E1B77E" w14:textId="77777777" w:rsidR="00D80B53" w:rsidRPr="00D80B53" w:rsidRDefault="00D80B53" w:rsidP="00D80B53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output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innerText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localStorage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getItem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'myName'</w:t>
                            </w: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</w:p>
                          <w:p w14:paraId="0C491AF8" w14:textId="77777777" w:rsidR="00D80B53" w:rsidRPr="00D80B53" w:rsidRDefault="00D80B53" w:rsidP="00D80B53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6B9C466D" w14:textId="12439A19" w:rsidR="00D80B53" w:rsidRPr="00D80B53" w:rsidRDefault="00D80B53" w:rsidP="00D80B53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D80B5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})</w:t>
                            </w:r>
                            <w:r w:rsidR="00D3124A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br/>
                            </w:r>
                            <w:r w:rsidR="00D3124A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br/>
                            </w:r>
                            <w:r w:rsidR="00D3124A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br/>
                            </w:r>
                            <w:r w:rsidR="00D3124A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br/>
                            </w:r>
                            <w:r w:rsidR="00D3124A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br/>
                            </w:r>
                          </w:p>
                          <w:p w14:paraId="42E5D3E7" w14:textId="77777777" w:rsidR="00D80B53" w:rsidRDefault="00D80B5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24CFE2" id="Text Box 8" o:spid="_x0000_s1027" type="#_x0000_t202" style="position:absolute;margin-left:-7.8pt;margin-top:145.15pt;width:475.8pt;height:112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" stroked="f">
                <v:textbox>
                  <w:txbxContent>
                    <w:p w14:paraId="4A216A95" w14:textId="0E1E02E3" w:rsidR="00D80B53" w:rsidRPr="00D80B53" w:rsidRDefault="00D80B53" w:rsidP="00D80B53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D80B53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input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addEventListener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'input'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, (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e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=&gt;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{</w:t>
                      </w:r>
                    </w:p>
                    <w:p w14:paraId="7F02A9F8" w14:textId="77777777" w:rsidR="00D80B53" w:rsidRPr="00D80B53" w:rsidRDefault="00D80B53" w:rsidP="00D80B53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</w:p>
                    <w:p w14:paraId="243F991D" w14:textId="77777777" w:rsidR="00D80B53" w:rsidRPr="00D80B53" w:rsidRDefault="00D80B53" w:rsidP="00D80B53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localStorage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setItem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'myName'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,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e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target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value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) </w:t>
                      </w:r>
                    </w:p>
                    <w:p w14:paraId="36E1B77E" w14:textId="77777777" w:rsidR="00D80B53" w:rsidRPr="00D80B53" w:rsidRDefault="00D80B53" w:rsidP="00D80B53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output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innerText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localStorage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getItem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'myName'</w:t>
                      </w: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</w:p>
                    <w:p w14:paraId="0C491AF8" w14:textId="77777777" w:rsidR="00D80B53" w:rsidRPr="00D80B53" w:rsidRDefault="00D80B53" w:rsidP="00D80B53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6B9C466D" w14:textId="12439A19" w:rsidR="00D80B53" w:rsidRPr="00D80B53" w:rsidRDefault="00D80B53" w:rsidP="00D80B53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D80B5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})</w:t>
                      </w:r>
                      <w:r w:rsidR="00D3124A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br/>
                      </w:r>
                      <w:r w:rsidR="00D3124A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br/>
                      </w:r>
                      <w:r w:rsidR="00D3124A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br/>
                      </w:r>
                      <w:r w:rsidR="00D3124A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br/>
                      </w:r>
                      <w:r w:rsidR="00D3124A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br/>
                      </w:r>
                    </w:p>
                    <w:p w14:paraId="42E5D3E7" w14:textId="77777777" w:rsidR="00D80B53" w:rsidRDefault="00D80B53"/>
                  </w:txbxContent>
                </v:textbox>
              </v:shape>
            </w:pict>
          </mc:Fallback>
        </mc:AlternateContent>
      </w:r>
      <w:r w:rsidR="00D80B53" w:rsidRPr="00205D66">
        <w:rPr>
          <w:noProof/>
        </w:rPr>
        <w:drawing>
          <wp:anchor distT="0" distB="0" distL="114300" distR="114300" simplePos="0" relativeHeight="251659264" behindDoc="0" locked="0" layoutInCell="1" allowOverlap="1" wp14:anchorId="1D2BF466" wp14:editId="346DFA6F">
            <wp:simplePos x="0" y="0"/>
            <wp:positionH relativeFrom="column">
              <wp:posOffset>-403860</wp:posOffset>
            </wp:positionH>
            <wp:positionV relativeFrom="paragraph">
              <wp:posOffset>151765</wp:posOffset>
            </wp:positionV>
            <wp:extent cx="6740716" cy="800100"/>
            <wp:effectExtent l="0" t="0" r="0" b="0"/>
            <wp:wrapNone/>
            <wp:docPr id="11899846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98461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40716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2B42">
        <w:br/>
      </w:r>
      <w:r w:rsidR="00FF2B42">
        <w:br/>
      </w:r>
      <w:r w:rsidR="00FF2B42">
        <w:br/>
      </w:r>
      <w:r w:rsidR="00FF2B42">
        <w:br/>
      </w:r>
      <w:r w:rsidR="00FF2B42">
        <w:br/>
      </w:r>
      <w:r w:rsidR="00FF2B42">
        <w:br/>
      </w:r>
      <w:r w:rsidR="00FF2B42">
        <w:br/>
      </w:r>
      <w:r w:rsidR="00D80B53">
        <w:t>2.using get and set method of localstorage</w:t>
      </w:r>
    </w:p>
    <w:p w14:paraId="4C6EC2C8" w14:textId="77777777" w:rsidR="00D3124A" w:rsidRDefault="00D3124A" w:rsidP="00FF2B42"/>
    <w:p w14:paraId="5A3E5EFD" w14:textId="77777777" w:rsidR="00D3124A" w:rsidRDefault="00D3124A" w:rsidP="00FF2B42"/>
    <w:p w14:paraId="1173B3B0" w14:textId="77777777" w:rsidR="00D3124A" w:rsidRDefault="00D3124A" w:rsidP="00FF2B42"/>
    <w:p w14:paraId="71FC7C38" w14:textId="4E124EB2" w:rsidR="00D3124A" w:rsidRDefault="006D37A1" w:rsidP="00FF2B4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63D92F" wp14:editId="2360A7CE">
                <wp:simplePos x="0" y="0"/>
                <wp:positionH relativeFrom="column">
                  <wp:posOffset>1783080</wp:posOffset>
                </wp:positionH>
                <wp:positionV relativeFrom="paragraph">
                  <wp:posOffset>770890</wp:posOffset>
                </wp:positionV>
                <wp:extent cx="1760220" cy="350520"/>
                <wp:effectExtent l="11430" t="5715" r="76200" b="72390"/>
                <wp:wrapNone/>
                <wp:docPr id="177578038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0220" cy="350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E56819F" w14:textId="0CA14A96" w:rsidR="00B468A3" w:rsidRPr="00894757" w:rsidRDefault="00B468A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hyperlink r:id="rId8" w:history="1">
                              <w:r w:rsidRPr="00894757">
                                <w:rPr>
                                  <w:rStyle w:val="Hyperlink"/>
                                  <w:b/>
                                  <w:bCs/>
                                  <w:sz w:val="32"/>
                                  <w:szCs w:val="32"/>
                                </w:rPr>
                                <w:t xml:space="preserve">Project link </w:t>
                              </w:r>
                              <w:r w:rsidRPr="00894757">
                                <w:rPr>
                                  <w:rStyle w:val="Hyperlink"/>
                                  <w:rFonts w:ascii="Segoe UI Emoji" w:hAnsi="Segoe UI Emoji" w:cs="Segoe UI Emoji"/>
                                  <w:b/>
                                  <w:bCs/>
                                  <w:sz w:val="32"/>
                                  <w:szCs w:val="32"/>
                                </w:rPr>
                                <w:t>👉</w:t>
                              </w:r>
                            </w:hyperlink>
                            <w:r w:rsidR="00894757" w:rsidRPr="0089475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894757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br/>
                            </w:r>
                            <w:r w:rsidRPr="00894757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63D92F" id="Text Box 10" o:spid="_x0000_s1028" type="#_x0000_t202" style="position:absolute;margin-left:140.4pt;margin-top:60.7pt;width:138.6pt;height:2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">
                <v:shadow on="t" opacity=".5" offset="6pt,6pt"/>
                <v:textbox>
                  <w:txbxContent>
                    <w:p w14:paraId="7E56819F" w14:textId="0CA14A96" w:rsidR="00B468A3" w:rsidRPr="00894757" w:rsidRDefault="00B468A3">
                      <w:pPr>
                        <w:rPr>
                          <w:sz w:val="20"/>
                          <w:szCs w:val="20"/>
                        </w:rPr>
                      </w:pPr>
                      <w:hyperlink r:id="rId9" w:history="1">
                        <w:r w:rsidRPr="00894757">
                          <w:rPr>
                            <w:rStyle w:val="Hyperlink"/>
                            <w:b/>
                            <w:bCs/>
                            <w:sz w:val="32"/>
                            <w:szCs w:val="32"/>
                          </w:rPr>
                          <w:t xml:space="preserve">Project link </w:t>
                        </w:r>
                        <w:r w:rsidRPr="00894757">
                          <w:rPr>
                            <w:rStyle w:val="Hyperlink"/>
                            <w:rFonts w:ascii="Segoe UI Emoji" w:hAnsi="Segoe UI Emoji" w:cs="Segoe UI Emoji"/>
                            <w:b/>
                            <w:bCs/>
                            <w:sz w:val="32"/>
                            <w:szCs w:val="32"/>
                          </w:rPr>
                          <w:t>👉</w:t>
                        </w:r>
                      </w:hyperlink>
                      <w:r w:rsidR="00894757" w:rsidRPr="00894757">
                        <w:rPr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Pr="00894757">
                        <w:rPr>
                          <w:b/>
                          <w:bCs/>
                          <w:sz w:val="22"/>
                          <w:szCs w:val="22"/>
                        </w:rPr>
                        <w:br/>
                      </w:r>
                      <w:r w:rsidRPr="00894757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14:paraId="531D0D6E" w14:textId="47CBEE24" w:rsidR="00D3124A" w:rsidRDefault="006D37A1" w:rsidP="00FF2B42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5573EBA" wp14:editId="2C7CB8D8">
                <wp:simplePos x="0" y="0"/>
                <wp:positionH relativeFrom="column">
                  <wp:posOffset>-861060</wp:posOffset>
                </wp:positionH>
                <wp:positionV relativeFrom="paragraph">
                  <wp:posOffset>-708025</wp:posOffset>
                </wp:positionV>
                <wp:extent cx="7665720" cy="9837420"/>
                <wp:effectExtent l="5715" t="6350" r="5715" b="5080"/>
                <wp:wrapNone/>
                <wp:docPr id="125984835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65720" cy="983742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10000"/>
                            <a:lumOff val="9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187D58" id="Rectangle 12" o:spid="_x0000_s1026" style="position:absolute;margin-left:-67.8pt;margin-top:-55.75pt;width:603.6pt;height:774.6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" fillcolor="#dceaf7 [351]"/>
            </w:pict>
          </mc:Fallback>
        </mc:AlternateContent>
      </w:r>
    </w:p>
    <w:p w14:paraId="0828D1C7" w14:textId="0E5A67A2" w:rsidR="00CA130E" w:rsidRDefault="00894757" w:rsidP="00CA130E">
      <w:pPr>
        <w:rPr>
          <w:b/>
          <w:bCs/>
          <w:sz w:val="28"/>
          <w:szCs w:val="28"/>
        </w:rPr>
      </w:pPr>
      <w:r>
        <w:rPr>
          <w:b/>
          <w:bCs/>
          <w:color w:val="FF0000"/>
          <w:sz w:val="32"/>
          <w:szCs w:val="32"/>
        </w:rPr>
        <w:br/>
      </w:r>
      <w:r>
        <w:rPr>
          <w:b/>
          <w:bCs/>
          <w:color w:val="FF0000"/>
          <w:sz w:val="32"/>
          <w:szCs w:val="32"/>
        </w:rPr>
        <w:br/>
      </w:r>
      <w:r>
        <w:rPr>
          <w:b/>
          <w:bCs/>
          <w:color w:val="FF0000"/>
          <w:sz w:val="32"/>
          <w:szCs w:val="32"/>
        </w:rPr>
        <w:br/>
      </w:r>
      <w:r>
        <w:rPr>
          <w:b/>
          <w:bCs/>
          <w:color w:val="FF0000"/>
          <w:sz w:val="32"/>
          <w:szCs w:val="32"/>
        </w:rPr>
        <w:br/>
      </w:r>
      <w:r>
        <w:rPr>
          <w:b/>
          <w:bCs/>
          <w:color w:val="FF0000"/>
          <w:sz w:val="32"/>
          <w:szCs w:val="32"/>
        </w:rPr>
        <w:br/>
      </w:r>
      <w:r>
        <w:rPr>
          <w:b/>
          <w:bCs/>
          <w:color w:val="FF0000"/>
          <w:sz w:val="32"/>
          <w:szCs w:val="32"/>
        </w:rPr>
        <w:br/>
      </w:r>
      <w:r>
        <w:rPr>
          <w:b/>
          <w:bCs/>
          <w:color w:val="FF0000"/>
          <w:sz w:val="32"/>
          <w:szCs w:val="32"/>
        </w:rPr>
        <w:br/>
      </w:r>
      <w:r>
        <w:rPr>
          <w:b/>
          <w:bCs/>
          <w:color w:val="FF0000"/>
          <w:sz w:val="32"/>
          <w:szCs w:val="32"/>
        </w:rPr>
        <w:br/>
      </w:r>
      <w:r>
        <w:rPr>
          <w:b/>
          <w:bCs/>
          <w:color w:val="FF0000"/>
          <w:sz w:val="32"/>
          <w:szCs w:val="32"/>
        </w:rPr>
        <w:br/>
      </w:r>
      <w:r>
        <w:rPr>
          <w:b/>
          <w:bCs/>
          <w:color w:val="FF0000"/>
          <w:sz w:val="32"/>
          <w:szCs w:val="32"/>
        </w:rPr>
        <w:br/>
      </w:r>
      <w:r>
        <w:rPr>
          <w:b/>
          <w:bCs/>
          <w:color w:val="FF0000"/>
          <w:sz w:val="32"/>
          <w:szCs w:val="32"/>
        </w:rPr>
        <w:br/>
      </w:r>
      <w:r w:rsidR="00D3124A" w:rsidRPr="00FE3FA0">
        <w:rPr>
          <w:b/>
          <w:bCs/>
          <w:color w:val="FF0000"/>
          <w:sz w:val="32"/>
          <w:szCs w:val="32"/>
        </w:rPr>
        <w:t>Project 02 :</w:t>
      </w:r>
      <w:r w:rsidR="00D3124A" w:rsidRPr="00FE3FA0">
        <w:rPr>
          <w:b/>
          <w:bCs/>
          <w:sz w:val="32"/>
          <w:szCs w:val="32"/>
        </w:rPr>
        <w:t xml:space="preserve"> </w:t>
      </w:r>
      <w:r w:rsidR="00D3124A" w:rsidRPr="00E956B8">
        <w:rPr>
          <w:b/>
          <w:bCs/>
          <w:sz w:val="28"/>
          <w:szCs w:val="28"/>
        </w:rPr>
        <w:t xml:space="preserve">Use </w:t>
      </w:r>
      <w:r w:rsidR="00D3124A">
        <w:rPr>
          <w:b/>
          <w:bCs/>
          <w:sz w:val="28"/>
          <w:szCs w:val="28"/>
        </w:rPr>
        <w:t xml:space="preserve">of </w:t>
      </w:r>
    </w:p>
    <w:p w14:paraId="6DD95FC6" w14:textId="2D66951B" w:rsidR="00CA130E" w:rsidRPr="00CA130E" w:rsidRDefault="00CA130E" w:rsidP="00CA130E">
      <w:pPr>
        <w:pStyle w:val="Abstract"/>
        <w:spacing w:before="0" w:after="0"/>
        <w:rPr>
          <w:b/>
          <w:bCs/>
          <w:sz w:val="22"/>
          <w:szCs w:val="22"/>
        </w:rPr>
      </w:pPr>
      <w:r w:rsidRPr="00CA130E">
        <w:rPr>
          <w:b/>
          <w:bCs/>
          <w:sz w:val="22"/>
          <w:szCs w:val="22"/>
        </w:rPr>
        <w:t>// localStorage.setItem("name", "Rahul");                             // Save</w:t>
      </w:r>
    </w:p>
    <w:p w14:paraId="473C19C7" w14:textId="0C56B9C6" w:rsidR="00CA130E" w:rsidRPr="00CA130E" w:rsidRDefault="00CA130E" w:rsidP="00CA130E">
      <w:pPr>
        <w:pStyle w:val="Abstract"/>
        <w:spacing w:before="0" w:after="0"/>
        <w:rPr>
          <w:b/>
          <w:bCs/>
          <w:sz w:val="22"/>
          <w:szCs w:val="22"/>
        </w:rPr>
      </w:pPr>
      <w:r w:rsidRPr="00CA130E">
        <w:rPr>
          <w:b/>
          <w:bCs/>
          <w:sz w:val="22"/>
          <w:szCs w:val="22"/>
        </w:rPr>
        <w:t>// let name = localStorage.getItem("name");                           // Get</w:t>
      </w:r>
    </w:p>
    <w:p w14:paraId="67B5C207" w14:textId="74BBC784" w:rsidR="00CA130E" w:rsidRPr="00CA130E" w:rsidRDefault="00CA130E" w:rsidP="00CA130E">
      <w:pPr>
        <w:pStyle w:val="Abstract"/>
        <w:spacing w:before="0" w:after="0"/>
        <w:rPr>
          <w:b/>
          <w:bCs/>
          <w:sz w:val="22"/>
          <w:szCs w:val="22"/>
        </w:rPr>
      </w:pPr>
      <w:r w:rsidRPr="00CA130E">
        <w:rPr>
          <w:b/>
          <w:bCs/>
          <w:sz w:val="22"/>
          <w:szCs w:val="22"/>
        </w:rPr>
        <w:t>// localStorage.removeItem("name");                                      // Delete</w:t>
      </w:r>
    </w:p>
    <w:p w14:paraId="2F20C454" w14:textId="24B7C49C" w:rsidR="004B7363" w:rsidRDefault="006D37A1" w:rsidP="00CD5EA3">
      <w:pPr>
        <w:pStyle w:val="Abstract"/>
        <w:spacing w:before="0" w:after="0"/>
      </w:pP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63D92F" wp14:editId="61DADF5C">
                <wp:simplePos x="0" y="0"/>
                <wp:positionH relativeFrom="column">
                  <wp:posOffset>1882140</wp:posOffset>
                </wp:positionH>
                <wp:positionV relativeFrom="paragraph">
                  <wp:posOffset>788035</wp:posOffset>
                </wp:positionV>
                <wp:extent cx="1882140" cy="327660"/>
                <wp:effectExtent l="5715" t="9525" r="74295" b="72390"/>
                <wp:wrapNone/>
                <wp:docPr id="57596145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2140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3570ABF" w14:textId="635E5FDC" w:rsidR="00041E87" w:rsidRPr="00894757" w:rsidRDefault="00B468A3" w:rsidP="00B468A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10" w:history="1">
                              <w:r w:rsidRPr="00894757">
                                <w:rPr>
                                  <w:rStyle w:val="Hyperlink"/>
                                  <w:b/>
                                  <w:bCs/>
                                  <w:sz w:val="28"/>
                                  <w:szCs w:val="28"/>
                                </w:rPr>
                                <w:t xml:space="preserve">Project link </w:t>
                              </w:r>
                              <w:r w:rsidRPr="00894757">
                                <w:rPr>
                                  <w:rStyle w:val="Hyperlink"/>
                                  <w:rFonts w:ascii="Segoe UI Emoji" w:hAnsi="Segoe UI Emoji" w:cs="Segoe UI Emoji"/>
                                  <w:b/>
                                  <w:bCs/>
                                  <w:sz w:val="28"/>
                                  <w:szCs w:val="28"/>
                                </w:rPr>
                                <w:t>👉</w:t>
                              </w:r>
                            </w:hyperlink>
                            <w:r w:rsidRPr="0089475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br/>
                            </w:r>
                            <w:r w:rsidR="00041E87" w:rsidRPr="00894757"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  <w:r w:rsidR="00041E87" w:rsidRPr="00894757"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37BB9E6B" w14:textId="77777777" w:rsidR="00041E87" w:rsidRDefault="00041E87" w:rsidP="00B468A3"/>
                          <w:p w14:paraId="7A9F59A9" w14:textId="7D4413E1" w:rsidR="00B468A3" w:rsidRDefault="00B468A3" w:rsidP="00B468A3">
                            <w:hyperlink r:id="rId11" w:history="1">
                              <w:r w:rsidRPr="00B468A3">
                                <w:rPr>
                                  <w:rStyle w:val="Hyperlink"/>
                                  <w:b/>
                                  <w:bCs/>
                                  <w:sz w:val="44"/>
                                  <w:szCs w:val="44"/>
                                </w:rPr>
                                <w:t xml:space="preserve">Project link </w:t>
                              </w:r>
                              <w:r w:rsidRPr="00B468A3">
                                <w:rPr>
                                  <w:rStyle w:val="Hyperlink"/>
                                  <w:rFonts w:ascii="Segoe UI Emoji" w:hAnsi="Segoe UI Emoji" w:cs="Segoe UI Emoji"/>
                                  <w:b/>
                                  <w:bCs/>
                                  <w:sz w:val="44"/>
                                  <w:szCs w:val="44"/>
                                </w:rPr>
                                <w:t>👉</w:t>
                              </w:r>
                            </w:hyperlink>
                            <w:r w:rsidRPr="00CD5EA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63D92F" id="Text Box 11" o:spid="_x0000_s1029" type="#_x0000_t202" style="position:absolute;margin-left:148.2pt;margin-top:62.05pt;width:148.2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">
                <v:shadow on="t" opacity=".5" offset="6pt,6pt"/>
                <v:textbox>
                  <w:txbxContent>
                    <w:p w14:paraId="43570ABF" w14:textId="635E5FDC" w:rsidR="00041E87" w:rsidRPr="00894757" w:rsidRDefault="00B468A3" w:rsidP="00B468A3">
                      <w:pPr>
                        <w:rPr>
                          <w:sz w:val="18"/>
                          <w:szCs w:val="18"/>
                        </w:rPr>
                      </w:pPr>
                      <w:hyperlink r:id="rId12" w:history="1">
                        <w:r w:rsidRPr="00894757">
                          <w:rPr>
                            <w:rStyle w:val="Hyperlink"/>
                            <w:b/>
                            <w:bCs/>
                            <w:sz w:val="28"/>
                            <w:szCs w:val="28"/>
                          </w:rPr>
                          <w:t xml:space="preserve">Project link </w:t>
                        </w:r>
                        <w:r w:rsidRPr="00894757">
                          <w:rPr>
                            <w:rStyle w:val="Hyperlink"/>
                            <w:rFonts w:ascii="Segoe UI Emoji" w:hAnsi="Segoe UI Emoji" w:cs="Segoe UI Emoji"/>
                            <w:b/>
                            <w:bCs/>
                            <w:sz w:val="28"/>
                            <w:szCs w:val="28"/>
                          </w:rPr>
                          <w:t>👉</w:t>
                        </w:r>
                      </w:hyperlink>
                      <w:r w:rsidRPr="00894757">
                        <w:rPr>
                          <w:b/>
                          <w:bCs/>
                          <w:sz w:val="20"/>
                          <w:szCs w:val="20"/>
                        </w:rPr>
                        <w:br/>
                      </w:r>
                      <w:r w:rsidR="00041E87" w:rsidRPr="00894757">
                        <w:rPr>
                          <w:sz w:val="18"/>
                          <w:szCs w:val="18"/>
                        </w:rPr>
                        <w:br/>
                      </w:r>
                      <w:r w:rsidR="00041E87" w:rsidRPr="00894757">
                        <w:rPr>
                          <w:sz w:val="18"/>
                          <w:szCs w:val="18"/>
                        </w:rPr>
                        <w:br/>
                      </w:r>
                    </w:p>
                    <w:p w14:paraId="37BB9E6B" w14:textId="77777777" w:rsidR="00041E87" w:rsidRDefault="00041E87" w:rsidP="00B468A3"/>
                    <w:p w14:paraId="7A9F59A9" w14:textId="7D4413E1" w:rsidR="00B468A3" w:rsidRDefault="00B468A3" w:rsidP="00B468A3">
                      <w:hyperlink r:id="rId13" w:history="1">
                        <w:r w:rsidRPr="00B468A3">
                          <w:rPr>
                            <w:rStyle w:val="Hyperlink"/>
                            <w:b/>
                            <w:bCs/>
                            <w:sz w:val="44"/>
                            <w:szCs w:val="44"/>
                          </w:rPr>
                          <w:t xml:space="preserve">Project link </w:t>
                        </w:r>
                        <w:r w:rsidRPr="00B468A3">
                          <w:rPr>
                            <w:rStyle w:val="Hyperlink"/>
                            <w:rFonts w:ascii="Segoe UI Emoji" w:hAnsi="Segoe UI Emoji" w:cs="Segoe UI Emoji"/>
                            <w:b/>
                            <w:bCs/>
                            <w:sz w:val="44"/>
                            <w:szCs w:val="44"/>
                          </w:rPr>
                          <w:t>👉</w:t>
                        </w:r>
                      </w:hyperlink>
                      <w:r w:rsidRPr="00CD5EA3">
                        <w:rPr>
                          <w:b/>
                          <w:bCs/>
                          <w:sz w:val="28"/>
                          <w:szCs w:val="28"/>
                        </w:rPr>
                        <w:br/>
                      </w:r>
                      <w: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CA130E" w:rsidRPr="00CA130E">
        <w:rPr>
          <w:b/>
          <w:bCs/>
          <w:sz w:val="22"/>
          <w:szCs w:val="22"/>
        </w:rPr>
        <w:t xml:space="preserve">// localStorage.clear();          </w:t>
      </w:r>
      <w:r w:rsidR="00CD5EA3">
        <w:rPr>
          <w:b/>
          <w:bCs/>
          <w:sz w:val="22"/>
          <w:szCs w:val="22"/>
        </w:rPr>
        <w:t xml:space="preserve">                                                </w:t>
      </w:r>
      <w:r w:rsidR="00CA130E" w:rsidRPr="00CA130E">
        <w:rPr>
          <w:b/>
          <w:bCs/>
          <w:sz w:val="22"/>
          <w:szCs w:val="22"/>
        </w:rPr>
        <w:t xml:space="preserve">     // Clear all</w:t>
      </w:r>
      <w:r w:rsidR="00CA130E">
        <w:rPr>
          <w:b/>
          <w:bCs/>
          <w:sz w:val="22"/>
          <w:szCs w:val="22"/>
        </w:rPr>
        <w:br/>
      </w:r>
      <w:r w:rsidR="003405B8">
        <w:rPr>
          <w:b/>
          <w:bCs/>
          <w:sz w:val="22"/>
          <w:szCs w:val="22"/>
        </w:rPr>
        <w:br/>
      </w:r>
      <w:r w:rsidR="003405B8">
        <w:rPr>
          <w:b/>
          <w:bCs/>
          <w:sz w:val="22"/>
          <w:szCs w:val="22"/>
        </w:rPr>
        <w:br/>
      </w:r>
      <w:r w:rsidR="00CA130E">
        <w:rPr>
          <w:b/>
          <w:bCs/>
          <w:sz w:val="28"/>
          <w:szCs w:val="28"/>
        </w:rPr>
        <w:br/>
      </w:r>
      <w:r w:rsidR="00CA130E">
        <w:br/>
      </w:r>
      <w:r w:rsidR="003405B8">
        <w:br/>
      </w:r>
      <w:r w:rsidR="00CA130E" w:rsidRPr="00CD5EA3">
        <w:rPr>
          <w:b/>
          <w:bCs/>
          <w:sz w:val="28"/>
          <w:szCs w:val="28"/>
        </w:rPr>
        <w:br/>
      </w:r>
      <w:r w:rsidR="00CA130E">
        <w:br/>
        <w:t xml:space="preserve"> </w:t>
      </w:r>
      <w:r w:rsidR="00CA130E">
        <w:br/>
      </w:r>
      <w:r w:rsidR="00FF2B42">
        <w:br/>
      </w:r>
      <w:r w:rsidR="00FF2B42">
        <w:br/>
      </w:r>
      <w:r w:rsidR="00FF2B42">
        <w:br/>
      </w:r>
      <w:r w:rsidR="00FF2B42">
        <w:br/>
      </w:r>
      <w:r w:rsidR="00FF2B42">
        <w:br/>
      </w:r>
      <w:r w:rsidR="00FF2B42">
        <w:br/>
      </w:r>
      <w:bookmarkEnd w:id="5"/>
    </w:p>
    <w:p w14:paraId="5AAA9BF6" w14:textId="77777777" w:rsidR="00041E87" w:rsidRDefault="00041E87" w:rsidP="00041E87">
      <w:pPr>
        <w:pStyle w:val="BodyText"/>
      </w:pPr>
    </w:p>
    <w:p w14:paraId="2A31C894" w14:textId="77777777" w:rsidR="00041E87" w:rsidRDefault="00041E87" w:rsidP="00041E87">
      <w:pPr>
        <w:pStyle w:val="BodyText"/>
      </w:pPr>
    </w:p>
    <w:p w14:paraId="409D81E6" w14:textId="77777777" w:rsidR="00041E87" w:rsidRDefault="00041E87" w:rsidP="00041E87">
      <w:pPr>
        <w:pStyle w:val="BodyText"/>
      </w:pPr>
    </w:p>
    <w:p w14:paraId="442E2AE1" w14:textId="77777777" w:rsidR="00041E87" w:rsidRDefault="00041E87" w:rsidP="00041E87">
      <w:pPr>
        <w:pStyle w:val="BodyText"/>
      </w:pPr>
    </w:p>
    <w:p w14:paraId="5A418A80" w14:textId="77777777" w:rsidR="00041E87" w:rsidRDefault="00041E87" w:rsidP="00041E87">
      <w:pPr>
        <w:pStyle w:val="BodyText"/>
      </w:pPr>
    </w:p>
    <w:p w14:paraId="56036194" w14:textId="5D5A9A09" w:rsidR="00041E87" w:rsidRDefault="00041E87" w:rsidP="00041E87">
      <w:pPr>
        <w:pStyle w:val="BodyText"/>
      </w:pPr>
    </w:p>
    <w:p w14:paraId="6453D474" w14:textId="5E610D51" w:rsidR="00041E87" w:rsidRDefault="006D37A1" w:rsidP="00041E8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CED311A" wp14:editId="0235A0A8">
                <wp:simplePos x="0" y="0"/>
                <wp:positionH relativeFrom="column">
                  <wp:posOffset>1158240</wp:posOffset>
                </wp:positionH>
                <wp:positionV relativeFrom="paragraph">
                  <wp:posOffset>199390</wp:posOffset>
                </wp:positionV>
                <wp:extent cx="4008120" cy="541020"/>
                <wp:effectExtent l="0" t="0" r="0" b="2540"/>
                <wp:wrapNone/>
                <wp:docPr id="155114171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8120" cy="541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02DAC5" w14:textId="243DC3C4" w:rsidR="00041E87" w:rsidRPr="00FE3FA0" w:rsidRDefault="00936DB8" w:rsidP="00041E87">
                            <w:pPr>
                              <w:pStyle w:val="Heading3"/>
                              <w:rPr>
                                <w:color w:val="E97132" w:themeColor="accent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E97132" w:themeColor="accent2"/>
                                <w:sz w:val="32"/>
                                <w:szCs w:val="32"/>
                              </w:rPr>
                              <w:t xml:space="preserve">02: </w:t>
                            </w:r>
                            <w:r w:rsidR="002E3DDE">
                              <w:rPr>
                                <w:b/>
                                <w:bCs/>
                                <w:color w:val="E97132" w:themeColor="accent2"/>
                                <w:sz w:val="32"/>
                                <w:szCs w:val="32"/>
                              </w:rPr>
                              <w:t xml:space="preserve">How to store Object in </w:t>
                            </w:r>
                            <w:r w:rsidR="00041E87" w:rsidRPr="00FE3FA0">
                              <w:rPr>
                                <w:b/>
                                <w:bCs/>
                                <w:color w:val="E97132" w:themeColor="accent2"/>
                                <w:sz w:val="32"/>
                                <w:szCs w:val="32"/>
                              </w:rPr>
                              <w:t xml:space="preserve">Local Storage </w:t>
                            </w:r>
                          </w:p>
                          <w:p w14:paraId="0A8F97A1" w14:textId="77777777" w:rsidR="00041E87" w:rsidRPr="002E3DDE" w:rsidRDefault="00041E87" w:rsidP="00041E87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D311A" id="Text Box 19" o:spid="_x0000_s1030" type="#_x0000_t202" style="position:absolute;margin-left:91.2pt;margin-top:15.7pt;width:315.6pt;height:42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" stroked="f">
                <v:textbox>
                  <w:txbxContent>
                    <w:p w14:paraId="6A02DAC5" w14:textId="243DC3C4" w:rsidR="00041E87" w:rsidRPr="00FE3FA0" w:rsidRDefault="00936DB8" w:rsidP="00041E87">
                      <w:pPr>
                        <w:pStyle w:val="Heading3"/>
                        <w:rPr>
                          <w:color w:val="E97132" w:themeColor="accent2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E97132" w:themeColor="accent2"/>
                          <w:sz w:val="32"/>
                          <w:szCs w:val="32"/>
                        </w:rPr>
                        <w:t xml:space="preserve">02: </w:t>
                      </w:r>
                      <w:r w:rsidR="002E3DDE">
                        <w:rPr>
                          <w:b/>
                          <w:bCs/>
                          <w:color w:val="E97132" w:themeColor="accent2"/>
                          <w:sz w:val="32"/>
                          <w:szCs w:val="32"/>
                        </w:rPr>
                        <w:t xml:space="preserve">How to store Object in </w:t>
                      </w:r>
                      <w:r w:rsidR="00041E87" w:rsidRPr="00FE3FA0">
                        <w:rPr>
                          <w:b/>
                          <w:bCs/>
                          <w:color w:val="E97132" w:themeColor="accent2"/>
                          <w:sz w:val="32"/>
                          <w:szCs w:val="32"/>
                        </w:rPr>
                        <w:t xml:space="preserve">Local Storage </w:t>
                      </w:r>
                    </w:p>
                    <w:p w14:paraId="0A8F97A1" w14:textId="77777777" w:rsidR="00041E87" w:rsidRPr="002E3DDE" w:rsidRDefault="00041E87" w:rsidP="00041E87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pict w14:anchorId="52817129">
          <v:rect id="_x0000_i1030" style="width:0;height:1.5pt" o:hralign="center" o:hrstd="t" o:hr="t"/>
        </w:pict>
      </w:r>
    </w:p>
    <w:p w14:paraId="7F0A5375" w14:textId="77777777" w:rsidR="00041E87" w:rsidRDefault="00041E87" w:rsidP="00041E87"/>
    <w:p w14:paraId="4A30B03B" w14:textId="3E752774" w:rsidR="00041E87" w:rsidRDefault="006D37A1" w:rsidP="00041E87">
      <w:r>
        <w:pict w14:anchorId="4ADF0D02">
          <v:rect id="_x0000_i1031" style="width:0;height:1.5pt" o:hralign="center" o:hrstd="t" o:hr="t"/>
        </w:pict>
      </w:r>
    </w:p>
    <w:p w14:paraId="4BACCC03" w14:textId="77777777" w:rsidR="0013655F" w:rsidRPr="0013655F" w:rsidRDefault="0013655F" w:rsidP="001365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F1B634F" w14:textId="5692B764" w:rsidR="0013655F" w:rsidRPr="0013655F" w:rsidRDefault="0013655F" w:rsidP="001365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HTML: </w:t>
      </w: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/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1365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input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365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ype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1365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ext"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365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ame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1365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ame"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365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1365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"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365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1365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nput"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365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placeholder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1365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enter  myName"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18BDADD6" w14:textId="77777777" w:rsidR="0013655F" w:rsidRPr="0013655F" w:rsidRDefault="0013655F" w:rsidP="001365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   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1365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my name is : 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1365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pan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365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1365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outputName"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/</w:t>
      </w:r>
      <w:r w:rsidRPr="001365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pan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1365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FC29FF1" w14:textId="305FA9C3" w:rsidR="0013655F" w:rsidRPr="0013655F" w:rsidRDefault="0013655F" w:rsidP="001365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   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1365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my age is : 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1365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pan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365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1365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outputAge"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/</w:t>
      </w:r>
      <w:r w:rsidRPr="001365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pan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1365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1365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1365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br/>
      </w:r>
      <w:r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br/>
      </w:r>
    </w:p>
    <w:p w14:paraId="10C41921" w14:textId="51AEFC0E" w:rsidR="00041E87" w:rsidRDefault="00041E87" w:rsidP="00A763A7">
      <w:pPr>
        <w:pStyle w:val="Abstract"/>
      </w:pPr>
    </w:p>
    <w:p w14:paraId="3F503F3D" w14:textId="77777777" w:rsidR="007A4590" w:rsidRPr="007A4590" w:rsidRDefault="003F102F" w:rsidP="007A4590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js</w:t>
      </w:r>
      <w:r w:rsidR="00A763A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:</w:t>
      </w:r>
      <w:r w:rsidR="00A763A7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br/>
      </w:r>
      <w:r w:rsidR="00A763A7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br/>
      </w:r>
      <w:r w:rsidR="007A4590" w:rsidRPr="007A4590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="007A4590"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="007A4590" w:rsidRPr="007A4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obj</w:t>
      </w:r>
      <w:r w:rsidR="007A4590" w:rsidRPr="007A4590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="007A4590"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{</w:t>
      </w:r>
    </w:p>
    <w:p w14:paraId="0496EAE5" w14:textId="77777777" w:rsidR="007A4590" w:rsidRPr="007A4590" w:rsidRDefault="007A4590" w:rsidP="007A45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CBDFD9A" w14:textId="77777777" w:rsidR="007A4590" w:rsidRPr="007A4590" w:rsidRDefault="007A4590" w:rsidP="007A45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7A4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myName:</w:t>
      </w:r>
      <w:r w:rsidRPr="007A4590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"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</w:t>
      </w:r>
    </w:p>
    <w:p w14:paraId="0FB6CF72" w14:textId="77777777" w:rsidR="007A4590" w:rsidRPr="007A4590" w:rsidRDefault="007A4590" w:rsidP="007A45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7A4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myAge: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7A4590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"</w:t>
      </w:r>
    </w:p>
    <w:p w14:paraId="7340FB5D" w14:textId="77777777" w:rsidR="007A4590" w:rsidRPr="007A4590" w:rsidRDefault="007A4590" w:rsidP="007A45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EF80C68" w14:textId="77777777" w:rsidR="007A4590" w:rsidRPr="007A4590" w:rsidRDefault="007A4590" w:rsidP="007A45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</w:t>
      </w:r>
    </w:p>
    <w:p w14:paraId="2D00C1BB" w14:textId="77777777" w:rsidR="007A4590" w:rsidRPr="007A4590" w:rsidRDefault="007A4590" w:rsidP="007A4590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114F582" w14:textId="77777777" w:rsidR="007A4590" w:rsidRPr="007A4590" w:rsidRDefault="007A4590" w:rsidP="007A45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A4590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input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7A4590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7A4590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input'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</w:t>
      </w:r>
      <w:r w:rsidRPr="007A4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  <w:r w:rsidRPr="007A4590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{</w:t>
      </w:r>
    </w:p>
    <w:p w14:paraId="6C1B3625" w14:textId="77777777" w:rsidR="007A4590" w:rsidRPr="007A4590" w:rsidRDefault="007A4590" w:rsidP="007A45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705877CC" w14:textId="10EE7D6E" w:rsidR="007A4590" w:rsidRPr="007A4590" w:rsidRDefault="007A4590" w:rsidP="002F04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FFFFFF" w:themeColor="background1"/>
          <w:sz w:val="21"/>
          <w:szCs w:val="21"/>
          <w:lang w:val="en-IN" w:eastAsia="en-IN" w:bidi="mr-IN"/>
        </w:rPr>
      </w:pP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7A4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obj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7A4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myName</w:t>
      </w:r>
      <w:r w:rsidRPr="007A4590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7A4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7A4590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arget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7A4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value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 xml:space="preserve"> </w:t>
      </w:r>
      <w:r w:rsidRPr="002B5F4D">
        <w:rPr>
          <w:rFonts w:ascii="Consolas" w:eastAsia="Times New Roman" w:hAnsi="Consolas" w:cs="Times New Roman"/>
          <w:color w:val="FFFFFF" w:themeColor="background1"/>
          <w:sz w:val="21"/>
          <w:szCs w:val="21"/>
          <w:lang w:val="en-IN" w:eastAsia="en-IN" w:bidi="mr-IN"/>
        </w:rPr>
        <w:t xml:space="preserve">// </w:t>
      </w:r>
      <w:r w:rsidRPr="002B5F4D">
        <w:rPr>
          <w:rFonts w:ascii="Consolas" w:eastAsia="Times New Roman" w:hAnsi="Consolas" w:hint="cs"/>
          <w:color w:val="FFFFFF" w:themeColor="background1"/>
          <w:sz w:val="21"/>
          <w:szCs w:val="21"/>
          <w:cs/>
          <w:lang w:val="en-IN" w:eastAsia="en-IN" w:bidi="mr-IN"/>
        </w:rPr>
        <w:t xml:space="preserve">पहिलं </w:t>
      </w:r>
      <w:r w:rsidR="00D46102" w:rsidRPr="002B5F4D">
        <w:rPr>
          <w:rFonts w:ascii="Consolas" w:eastAsia="Times New Roman" w:hAnsi="Consolas" w:hint="cs"/>
          <w:color w:val="FFFFFF" w:themeColor="background1"/>
          <w:sz w:val="21"/>
          <w:szCs w:val="21"/>
          <w:lang w:val="en-IN" w:eastAsia="en-IN" w:bidi="mr-IN"/>
        </w:rPr>
        <w:t xml:space="preserve">object cha val update </w:t>
      </w:r>
      <w:r w:rsidR="00D46102" w:rsidRPr="002B5F4D">
        <w:rPr>
          <w:rFonts w:ascii="Consolas" w:eastAsia="Times New Roman" w:hAnsi="Consolas" w:hint="cs"/>
          <w:color w:val="FFFFFF" w:themeColor="background1"/>
          <w:sz w:val="21"/>
          <w:szCs w:val="21"/>
          <w:cs/>
          <w:lang w:val="en-IN" w:eastAsia="en-IN" w:bidi="mr-IN"/>
        </w:rPr>
        <w:t xml:space="preserve"> केले </w:t>
      </w:r>
    </w:p>
    <w:p w14:paraId="23B22B94" w14:textId="77777777" w:rsidR="002F0491" w:rsidRDefault="007A4590" w:rsidP="002F04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7A4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ocalStorage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7A4590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Item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7A4590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myData'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7A459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obj</w:t>
      </w: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  <w:r w:rsidR="00D46102">
        <w:rPr>
          <w:rFonts w:ascii="Consolas" w:eastAsia="Times New Roman" w:hAnsi="Consolas" w:cs="Times New Roman" w:hint="cs"/>
          <w:color w:val="CCCCCC"/>
          <w:sz w:val="21"/>
          <w:szCs w:val="21"/>
          <w:cs/>
          <w:lang w:val="en-IN" w:eastAsia="en-IN" w:bidi="mr-IN"/>
        </w:rPr>
        <w:t xml:space="preserve"> </w:t>
      </w:r>
    </w:p>
    <w:p w14:paraId="1726056C" w14:textId="77777777" w:rsidR="002B5F4D" w:rsidRDefault="002B5F4D" w:rsidP="002F04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E1A179B" w14:textId="4EE55371" w:rsidR="002F0491" w:rsidRPr="007A4590" w:rsidRDefault="00D46102" w:rsidP="002F0491">
      <w:pPr>
        <w:shd w:val="clear" w:color="auto" w:fill="1F1F1F"/>
        <w:spacing w:after="0" w:line="285" w:lineRule="atLeast"/>
        <w:rPr>
          <w:rFonts w:ascii="Consolas" w:eastAsia="Times New Roman" w:hAnsi="Consolas"/>
          <w:color w:val="FFFFFF" w:themeColor="background1"/>
          <w:sz w:val="21"/>
          <w:szCs w:val="21"/>
          <w:cs/>
          <w:lang w:val="en-IN" w:eastAsia="en-IN" w:bidi="mr-IN"/>
        </w:rPr>
      </w:pPr>
      <w:r w:rsidRPr="002B5F4D">
        <w:rPr>
          <w:rFonts w:ascii="Consolas" w:eastAsia="Times New Roman" w:hAnsi="Consolas" w:cs="Times New Roman" w:hint="cs"/>
          <w:color w:val="FFFFFF" w:themeColor="background1"/>
          <w:sz w:val="21"/>
          <w:szCs w:val="21"/>
          <w:cs/>
          <w:lang w:val="en-IN" w:eastAsia="en-IN" w:bidi="mr-IN"/>
        </w:rPr>
        <w:t xml:space="preserve">  </w:t>
      </w:r>
      <w:r w:rsidR="002F0491" w:rsidRPr="002B5F4D">
        <w:rPr>
          <w:rFonts w:ascii="Consolas" w:eastAsia="Times New Roman" w:hAnsi="Consolas" w:cs="Times New Roman" w:hint="cs"/>
          <w:color w:val="FFFFFF" w:themeColor="background1"/>
          <w:sz w:val="21"/>
          <w:szCs w:val="21"/>
          <w:cs/>
          <w:lang w:val="en-IN" w:eastAsia="en-IN" w:bidi="mr-IN"/>
        </w:rPr>
        <w:t xml:space="preserve"> //</w:t>
      </w:r>
      <w:r w:rsidR="002F0491" w:rsidRPr="002B5F4D">
        <w:rPr>
          <w:rFonts w:ascii="Consolas" w:eastAsia="Times New Roman" w:hAnsi="Consolas" w:hint="cs"/>
          <w:color w:val="FFFFFF" w:themeColor="background1"/>
          <w:sz w:val="21"/>
          <w:szCs w:val="21"/>
          <w:cs/>
          <w:lang w:val="en-IN" w:eastAsia="en-IN" w:bidi="mr-IN"/>
        </w:rPr>
        <w:t xml:space="preserve"> आणि नंतर पूर्ण </w:t>
      </w:r>
      <w:r w:rsidR="002F0491" w:rsidRPr="002B5F4D">
        <w:rPr>
          <w:rFonts w:ascii="Consolas" w:eastAsia="Times New Roman" w:hAnsi="Consolas" w:hint="cs"/>
          <w:color w:val="FFFFFF" w:themeColor="background1"/>
          <w:sz w:val="21"/>
          <w:szCs w:val="21"/>
          <w:lang w:val="en-IN" w:eastAsia="en-IN" w:bidi="mr-IN"/>
        </w:rPr>
        <w:t xml:space="preserve">obj </w:t>
      </w:r>
      <w:r w:rsidR="002F0491" w:rsidRPr="002B5F4D">
        <w:rPr>
          <w:rFonts w:ascii="Consolas" w:eastAsia="Times New Roman" w:hAnsi="Consolas" w:hint="cs"/>
          <w:color w:val="FFFFFF" w:themeColor="background1"/>
          <w:sz w:val="21"/>
          <w:szCs w:val="21"/>
          <w:cs/>
          <w:lang w:val="en-IN" w:eastAsia="en-IN" w:bidi="mr-IN"/>
        </w:rPr>
        <w:t xml:space="preserve"> पास केला </w:t>
      </w:r>
      <w:r w:rsidR="002F0491" w:rsidRPr="002B5F4D">
        <w:rPr>
          <w:rFonts w:ascii="Consolas" w:eastAsia="Times New Roman" w:hAnsi="Consolas" w:hint="cs"/>
          <w:color w:val="FFFFFF" w:themeColor="background1"/>
          <w:sz w:val="21"/>
          <w:szCs w:val="21"/>
          <w:lang w:val="en-IN" w:eastAsia="en-IN" w:bidi="mr-IN"/>
        </w:rPr>
        <w:t>localStorage</w:t>
      </w:r>
      <w:r w:rsidR="002F0491" w:rsidRPr="002B5F4D">
        <w:rPr>
          <w:rFonts w:ascii="Consolas" w:eastAsia="Times New Roman" w:hAnsi="Consolas" w:hint="cs"/>
          <w:color w:val="FFFFFF" w:themeColor="background1"/>
          <w:sz w:val="21"/>
          <w:szCs w:val="21"/>
          <w:cs/>
          <w:lang w:val="en-IN" w:eastAsia="en-IN" w:bidi="mr-IN"/>
        </w:rPr>
        <w:t xml:space="preserve"> </w:t>
      </w:r>
      <w:r w:rsidR="002F0491" w:rsidRPr="002B5F4D">
        <w:rPr>
          <w:rFonts w:ascii="Mangal" w:eastAsia="Times New Roman" w:hAnsi="Mangal" w:cs="Mangal" w:hint="cs"/>
          <w:color w:val="FFFFFF" w:themeColor="background1"/>
          <w:sz w:val="21"/>
          <w:szCs w:val="21"/>
          <w:cs/>
          <w:lang w:val="en-IN" w:eastAsia="en-IN" w:bidi="mr-IN"/>
        </w:rPr>
        <w:t>मध्ये</w:t>
      </w:r>
    </w:p>
    <w:p w14:paraId="2A08833B" w14:textId="77777777" w:rsidR="002F0491" w:rsidRPr="007A4590" w:rsidRDefault="002F0491" w:rsidP="002F049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4A8B125C" w14:textId="77777777" w:rsidR="007A4590" w:rsidRPr="007A4590" w:rsidRDefault="007A4590" w:rsidP="007A45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A459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</w:t>
      </w:r>
    </w:p>
    <w:p w14:paraId="36991692" w14:textId="544C3833" w:rsidR="00A763A7" w:rsidRPr="00A763A7" w:rsidRDefault="00A763A7" w:rsidP="007A45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A03BEE0" w14:textId="77777777" w:rsidR="00A763A7" w:rsidRPr="00A763A7" w:rsidRDefault="00A763A7" w:rsidP="00A763A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763A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</w:t>
      </w:r>
    </w:p>
    <w:p w14:paraId="44DF02C8" w14:textId="0DE93270" w:rsidR="00A763A7" w:rsidRDefault="004A51E0" w:rsidP="003F102F">
      <w:pPr>
        <w:pStyle w:val="Bibliography"/>
        <w:rPr>
          <w:cs/>
          <w:lang w:bidi="mr-IN"/>
        </w:rPr>
      </w:pPr>
      <w:r w:rsidRPr="004A51E0">
        <w:rPr>
          <w:rFonts w:cs="Mangal"/>
          <w:noProof/>
          <w:cs/>
          <w:lang w:bidi="mr-IN"/>
        </w:rPr>
        <w:drawing>
          <wp:anchor distT="0" distB="0" distL="114300" distR="114300" simplePos="0" relativeHeight="251668480" behindDoc="0" locked="0" layoutInCell="1" allowOverlap="1" wp14:anchorId="44EADEAF" wp14:editId="24FB0F0F">
            <wp:simplePos x="0" y="0"/>
            <wp:positionH relativeFrom="column">
              <wp:posOffset>754380</wp:posOffset>
            </wp:positionH>
            <wp:positionV relativeFrom="paragraph">
              <wp:posOffset>1591310</wp:posOffset>
            </wp:positionV>
            <wp:extent cx="3848100" cy="752459"/>
            <wp:effectExtent l="0" t="0" r="0" b="0"/>
            <wp:wrapNone/>
            <wp:docPr id="7450320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03207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7524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102F">
        <w:rPr>
          <w:cs/>
          <w:lang w:bidi="mr-IN"/>
        </w:rPr>
        <w:br/>
      </w:r>
      <w:r w:rsidR="003F102F">
        <w:rPr>
          <w:rFonts w:hint="cs"/>
          <w:cs/>
          <w:lang w:bidi="mr-IN"/>
        </w:rPr>
        <w:t xml:space="preserve">आत्ता आपल्याला दोन वेगळे </w:t>
      </w:r>
      <w:r w:rsidR="003F102F">
        <w:rPr>
          <w:rFonts w:hint="cs"/>
          <w:lang w:bidi="mr-IN"/>
        </w:rPr>
        <w:t xml:space="preserve">input </w:t>
      </w:r>
      <w:r w:rsidR="003F102F">
        <w:rPr>
          <w:cs/>
          <w:lang w:bidi="mr-IN"/>
        </w:rPr>
        <w:t>–</w:t>
      </w:r>
      <w:r w:rsidR="003F102F">
        <w:rPr>
          <w:rFonts w:hint="cs"/>
          <w:cs/>
          <w:lang w:bidi="mr-IN"/>
        </w:rPr>
        <w:t xml:space="preserve"> </w:t>
      </w:r>
      <w:r w:rsidR="003F102F">
        <w:rPr>
          <w:rFonts w:hint="cs"/>
          <w:lang w:bidi="mr-IN"/>
        </w:rPr>
        <w:t xml:space="preserve">name and </w:t>
      </w:r>
      <w:r w:rsidR="003F102F">
        <w:rPr>
          <w:rFonts w:hint="cs"/>
          <w:cs/>
          <w:lang w:bidi="mr-IN"/>
        </w:rPr>
        <w:t xml:space="preserve"> </w:t>
      </w:r>
      <w:r w:rsidR="003F102F">
        <w:rPr>
          <w:rFonts w:hint="cs"/>
          <w:lang w:bidi="mr-IN"/>
        </w:rPr>
        <w:t xml:space="preserve">age </w:t>
      </w:r>
      <w:r w:rsidR="003F102F">
        <w:rPr>
          <w:rFonts w:hint="cs"/>
          <w:cs/>
          <w:lang w:bidi="mr-IN"/>
        </w:rPr>
        <w:t xml:space="preserve"> घेण्या </w:t>
      </w:r>
      <w:r w:rsidR="003F102F">
        <w:rPr>
          <w:rFonts w:ascii="Mangal" w:hAnsi="Mangal" w:cs="Mangal" w:hint="cs"/>
          <w:cs/>
          <w:lang w:bidi="mr-IN"/>
        </w:rPr>
        <w:t xml:space="preserve">याऐवजी आपण एक </w:t>
      </w:r>
      <w:r w:rsidR="003F102F">
        <w:rPr>
          <w:rFonts w:ascii="Mangal" w:hAnsi="Mangal" w:cs="Mangal" w:hint="cs"/>
          <w:lang w:bidi="mr-IN"/>
        </w:rPr>
        <w:t xml:space="preserve">object </w:t>
      </w:r>
      <w:r w:rsidR="003F102F">
        <w:rPr>
          <w:rFonts w:ascii="Mangal" w:hAnsi="Mangal" w:cs="Mangal" w:hint="cs"/>
          <w:cs/>
          <w:lang w:bidi="mr-IN"/>
        </w:rPr>
        <w:t xml:space="preserve"> </w:t>
      </w:r>
      <w:r w:rsidR="003F102F">
        <w:rPr>
          <w:rFonts w:ascii="Mangal" w:hAnsi="Mangal" w:cs="Mangal" w:hint="cs"/>
          <w:lang w:bidi="mr-IN"/>
        </w:rPr>
        <w:t xml:space="preserve">create </w:t>
      </w:r>
      <w:r w:rsidR="003F102F">
        <w:rPr>
          <w:rFonts w:ascii="Mangal" w:hAnsi="Mangal" w:cs="Mangal" w:hint="cs"/>
          <w:cs/>
          <w:lang w:bidi="mr-IN"/>
        </w:rPr>
        <w:t xml:space="preserve"> करून आपण </w:t>
      </w:r>
      <w:r w:rsidR="003F102F">
        <w:rPr>
          <w:rFonts w:ascii="Mangal" w:hAnsi="Mangal" w:cs="Mangal" w:hint="cs"/>
          <w:lang w:bidi="mr-IN"/>
        </w:rPr>
        <w:t>multiple key</w:t>
      </w:r>
      <w:r w:rsidR="003F102F">
        <w:rPr>
          <w:rFonts w:ascii="Mangal" w:hAnsi="Mangal" w:cs="Mangal" w:hint="cs"/>
          <w:cs/>
          <w:lang w:bidi="mr-IN"/>
        </w:rPr>
        <w:t xml:space="preserve"> </w:t>
      </w:r>
      <w:r w:rsidR="003F102F">
        <w:rPr>
          <w:rFonts w:ascii="Mangal" w:hAnsi="Mangal" w:cs="Mangal" w:hint="cs"/>
          <w:lang w:bidi="mr-IN"/>
        </w:rPr>
        <w:t xml:space="preserve">as </w:t>
      </w:r>
      <w:r w:rsidR="003F102F">
        <w:rPr>
          <w:rFonts w:ascii="Mangal" w:hAnsi="Mangal" w:cs="Mangal" w:hint="cs"/>
          <w:cs/>
          <w:lang w:bidi="mr-IN"/>
        </w:rPr>
        <w:t xml:space="preserve"> </w:t>
      </w:r>
      <w:r w:rsidR="003F102F">
        <w:rPr>
          <w:rFonts w:ascii="Mangal" w:hAnsi="Mangal" w:cs="Mangal" w:hint="cs"/>
          <w:lang w:bidi="mr-IN"/>
        </w:rPr>
        <w:t xml:space="preserve">input </w:t>
      </w:r>
      <w:r w:rsidR="003F102F">
        <w:rPr>
          <w:rFonts w:ascii="Mangal" w:hAnsi="Mangal" w:cs="Mangal" w:hint="cs"/>
          <w:cs/>
          <w:lang w:bidi="mr-IN"/>
        </w:rPr>
        <w:t xml:space="preserve"> देऊ शकतो </w:t>
      </w:r>
      <w:r w:rsidR="00A1360B">
        <w:rPr>
          <w:rFonts w:ascii="Mangal" w:hAnsi="Mangal" w:cs="Mangal" w:hint="cs"/>
          <w:cs/>
          <w:lang w:bidi="mr-IN"/>
        </w:rPr>
        <w:t xml:space="preserve">. </w:t>
      </w:r>
      <w:r w:rsidR="00A1360B">
        <w:rPr>
          <w:rFonts w:ascii="Mangal" w:hAnsi="Mangal" w:cs="Mangal"/>
          <w:cs/>
          <w:lang w:bidi="mr-IN"/>
        </w:rPr>
        <w:br/>
      </w:r>
      <w:r w:rsidR="00A1360B">
        <w:rPr>
          <w:rFonts w:ascii="Mangal" w:hAnsi="Mangal" w:cs="Mangal"/>
          <w:cs/>
          <w:lang w:bidi="mr-IN"/>
        </w:rPr>
        <w:br/>
      </w:r>
      <w:r w:rsidR="00A1360B">
        <w:rPr>
          <w:rFonts w:ascii="Mangal" w:hAnsi="Mangal" w:cs="Mangal" w:hint="cs"/>
          <w:lang w:bidi="mr-IN"/>
        </w:rPr>
        <w:t xml:space="preserve">but </w:t>
      </w:r>
      <w:r w:rsidR="00A1360B">
        <w:rPr>
          <w:rFonts w:ascii="Mangal" w:hAnsi="Mangal" w:cs="Mangal" w:hint="cs"/>
          <w:cs/>
          <w:lang w:bidi="mr-IN"/>
        </w:rPr>
        <w:t xml:space="preserve"> </w:t>
      </w:r>
      <w:r w:rsidR="00A1360B">
        <w:rPr>
          <w:rFonts w:ascii="Mangal" w:hAnsi="Mangal" w:cs="Mangal" w:hint="cs"/>
          <w:lang w:bidi="mr-IN"/>
        </w:rPr>
        <w:t xml:space="preserve">problem </w:t>
      </w:r>
      <w:r w:rsidR="00A1360B">
        <w:rPr>
          <w:rFonts w:ascii="Mangal" w:hAnsi="Mangal" w:cs="Mangal" w:hint="cs"/>
          <w:cs/>
          <w:lang w:bidi="mr-IN"/>
        </w:rPr>
        <w:t xml:space="preserve"> हा येतो की </w:t>
      </w:r>
      <w:r w:rsidR="00790264">
        <w:rPr>
          <w:rFonts w:ascii="Mangal" w:hAnsi="Mangal" w:cs="Mangal"/>
          <w:lang w:bidi="mr-IN"/>
        </w:rPr>
        <w:t>local storage</w:t>
      </w:r>
      <w:r w:rsidR="00A1360B">
        <w:rPr>
          <w:rFonts w:ascii="Mangal" w:hAnsi="Mangal" w:cs="Mangal" w:hint="cs"/>
          <w:lang w:bidi="mr-IN"/>
        </w:rPr>
        <w:t xml:space="preserve"> </w:t>
      </w:r>
      <w:r w:rsidR="00A1360B">
        <w:rPr>
          <w:rFonts w:ascii="Mangal" w:hAnsi="Mangal" w:cs="Mangal" w:hint="cs"/>
          <w:cs/>
          <w:lang w:bidi="mr-IN"/>
        </w:rPr>
        <w:t xml:space="preserve"> हे फक्त </w:t>
      </w:r>
      <w:r>
        <w:rPr>
          <w:rFonts w:ascii="Mangal" w:hAnsi="Mangal" w:cs="Mangal" w:hint="cs"/>
          <w:lang w:bidi="mr-IN"/>
        </w:rPr>
        <w:t xml:space="preserve">string </w:t>
      </w:r>
      <w:r>
        <w:rPr>
          <w:rFonts w:ascii="Mangal" w:hAnsi="Mangal" w:cs="Mangal" w:hint="cs"/>
          <w:cs/>
          <w:lang w:bidi="mr-IN"/>
        </w:rPr>
        <w:t xml:space="preserve"> घेत </w:t>
      </w:r>
      <w:r w:rsidR="00790264">
        <w:rPr>
          <w:rFonts w:ascii="Mangal" w:hAnsi="Mangal" w:cs="Mangal"/>
          <w:lang w:bidi="mr-IN"/>
        </w:rPr>
        <w:t xml:space="preserve">so we have to change object to string format </w:t>
      </w:r>
      <w:r>
        <w:rPr>
          <w:rFonts w:ascii="Mangal" w:hAnsi="Mangal" w:cs="Mangal"/>
          <w:cs/>
          <w:lang w:bidi="mr-IN"/>
        </w:rPr>
        <w:br/>
      </w:r>
    </w:p>
    <w:p w14:paraId="4CD69003" w14:textId="0A1A3F49" w:rsidR="00FD1A30" w:rsidRPr="00FD1A30" w:rsidRDefault="000D4E41" w:rsidP="00FD1A30">
      <w:pPr>
        <w:pStyle w:val="Abstract"/>
        <w:numPr>
          <w:ilvl w:val="0"/>
          <w:numId w:val="4"/>
        </w:numPr>
        <w:rPr>
          <w:b/>
          <w:bCs/>
          <w:color w:val="E97132" w:themeColor="accent2"/>
          <w:sz w:val="24"/>
          <w:szCs w:val="24"/>
        </w:rPr>
      </w:pPr>
      <w:r>
        <w:rPr>
          <w:b/>
          <w:bCs/>
          <w:color w:val="E97132" w:themeColor="accent2"/>
          <w:sz w:val="24"/>
          <w:szCs w:val="24"/>
        </w:rPr>
        <w:lastRenderedPageBreak/>
        <w:t xml:space="preserve">Problem 01: </w:t>
      </w:r>
      <w:r w:rsidR="00FD1A30" w:rsidRPr="00FD1A30">
        <w:rPr>
          <w:b/>
          <w:bCs/>
          <w:color w:val="E97132" w:themeColor="accent2"/>
          <w:sz w:val="24"/>
          <w:szCs w:val="24"/>
        </w:rPr>
        <w:t xml:space="preserve">How to </w:t>
      </w:r>
      <w:r w:rsidR="00FD1A30">
        <w:rPr>
          <w:b/>
          <w:bCs/>
          <w:color w:val="E97132" w:themeColor="accent2"/>
          <w:sz w:val="24"/>
          <w:szCs w:val="24"/>
        </w:rPr>
        <w:t xml:space="preserve">change object to string and reverse </w:t>
      </w:r>
      <w:r w:rsidR="00936DB8">
        <w:rPr>
          <w:b/>
          <w:bCs/>
          <w:color w:val="E97132" w:themeColor="accent2"/>
          <w:sz w:val="24"/>
          <w:szCs w:val="24"/>
        </w:rPr>
        <w:t>using JSON</w:t>
      </w:r>
      <w:r w:rsidR="00FD1A30" w:rsidRPr="00FD1A30">
        <w:rPr>
          <w:b/>
          <w:bCs/>
          <w:color w:val="E97132" w:themeColor="accent2"/>
          <w:sz w:val="24"/>
          <w:szCs w:val="24"/>
        </w:rPr>
        <w:t xml:space="preserve"> </w:t>
      </w:r>
    </w:p>
    <w:p w14:paraId="28244560" w14:textId="5D96383E" w:rsidR="00041E87" w:rsidRDefault="008A4414" w:rsidP="00FD1A30">
      <w:pPr>
        <w:pStyle w:val="Abstract"/>
      </w:pPr>
      <w:r w:rsidRPr="008A4414">
        <w:rPr>
          <w:noProof/>
        </w:rPr>
        <w:drawing>
          <wp:anchor distT="0" distB="0" distL="114300" distR="114300" simplePos="0" relativeHeight="251670528" behindDoc="0" locked="0" layoutInCell="1" allowOverlap="1" wp14:anchorId="66F88B59" wp14:editId="4E507932">
            <wp:simplePos x="0" y="0"/>
            <wp:positionH relativeFrom="column">
              <wp:posOffset>739140</wp:posOffset>
            </wp:positionH>
            <wp:positionV relativeFrom="paragraph">
              <wp:posOffset>144780</wp:posOffset>
            </wp:positionV>
            <wp:extent cx="4458322" cy="1133633"/>
            <wp:effectExtent l="0" t="0" r="0" b="9525"/>
            <wp:wrapNone/>
            <wp:docPr id="2666638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66387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0A268B" w14:textId="77777777" w:rsidR="00041E87" w:rsidRDefault="00041E87" w:rsidP="00041E87">
      <w:pPr>
        <w:pStyle w:val="BodyText"/>
      </w:pPr>
    </w:p>
    <w:p w14:paraId="38DF700C" w14:textId="77777777" w:rsidR="00041E87" w:rsidRDefault="00041E87" w:rsidP="00041E87">
      <w:pPr>
        <w:pStyle w:val="BodyText"/>
      </w:pPr>
    </w:p>
    <w:p w14:paraId="469D318E" w14:textId="77777777" w:rsidR="00041E87" w:rsidRDefault="00041E87" w:rsidP="00041E87">
      <w:pPr>
        <w:pStyle w:val="BodyText"/>
      </w:pPr>
    </w:p>
    <w:p w14:paraId="17298471" w14:textId="77777777" w:rsidR="00041E87" w:rsidRDefault="00041E87" w:rsidP="00041E87">
      <w:pPr>
        <w:pStyle w:val="BodyText"/>
      </w:pPr>
    </w:p>
    <w:p w14:paraId="2E257A0F" w14:textId="77777777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4C4FD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4C4FD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obj</w:t>
      </w:r>
      <w:r w:rsidRPr="004C4FD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{</w:t>
      </w:r>
    </w:p>
    <w:p w14:paraId="6EC86DC2" w14:textId="77777777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A27A34A" w14:textId="77777777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4C4FD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myName:</w:t>
      </w:r>
      <w:r w:rsidRPr="004C4FD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"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</w:t>
      </w:r>
    </w:p>
    <w:p w14:paraId="7DB01270" w14:textId="77777777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4C4FD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myAge: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4C4FD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"</w:t>
      </w:r>
    </w:p>
    <w:p w14:paraId="66C05A9B" w14:textId="77777777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C60D953" w14:textId="77777777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</w:t>
      </w:r>
    </w:p>
    <w:p w14:paraId="2A7E505F" w14:textId="77777777" w:rsidR="004C4FD6" w:rsidRPr="004C4FD6" w:rsidRDefault="004C4FD6" w:rsidP="004C4FD6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ADE12DE" w14:textId="77777777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4C4FD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input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4C4FD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4C4FD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input'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</w:t>
      </w:r>
      <w:r w:rsidRPr="004C4FD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  <w:r w:rsidRPr="004C4FD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{</w:t>
      </w:r>
    </w:p>
    <w:p w14:paraId="4486BDFE" w14:textId="77777777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00338FF8" w14:textId="77777777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4C4FD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obj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4C4FD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myName</w:t>
      </w:r>
      <w:r w:rsidRPr="004C4FD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4C4FD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4C4FD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arget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4C4FD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value</w:t>
      </w:r>
    </w:p>
    <w:p w14:paraId="5526D6A3" w14:textId="04DC9C99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18"/>
          <w:szCs w:val="18"/>
          <w:cs/>
          <w:lang w:eastAsia="en-IN" w:bidi="mr-IN"/>
        </w:rPr>
      </w:pP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4C4FD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ocalStorage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4C4FD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Item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4C4FD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objData'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</w:t>
      </w:r>
      <w:r w:rsidRPr="004C4FD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JSON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4C4FD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tringify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4C4FD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obj</w:t>
      </w: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  <w:r w:rsidR="00F4642C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/>
      </w:r>
      <w:r w:rsidR="00F4642C" w:rsidRPr="002779CB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>//</w:t>
      </w:r>
      <w:r w:rsidR="00E47078" w:rsidRPr="002779CB">
        <w:rPr>
          <w:rFonts w:ascii="Consolas" w:eastAsia="Times New Roman" w:hAnsi="Consolas" w:hint="cs"/>
          <w:color w:val="CCCCCC"/>
          <w:sz w:val="18"/>
          <w:szCs w:val="18"/>
          <w:cs/>
          <w:lang w:eastAsia="en-IN" w:bidi="mr-IN"/>
        </w:rPr>
        <w:t xml:space="preserve">लक्ष्य ध्या इथे </w:t>
      </w:r>
      <w:r w:rsidR="00E47078" w:rsidRPr="002779CB">
        <w:rPr>
          <w:rFonts w:ascii="Consolas" w:eastAsia="Times New Roman" w:hAnsi="Consolas" w:hint="cs"/>
          <w:color w:val="CCCCCC"/>
          <w:sz w:val="18"/>
          <w:szCs w:val="18"/>
          <w:lang w:eastAsia="en-IN" w:bidi="mr-IN"/>
        </w:rPr>
        <w:t xml:space="preserve">objectdata </w:t>
      </w:r>
      <w:r w:rsidR="00E47078" w:rsidRPr="002779CB">
        <w:rPr>
          <w:rFonts w:ascii="Consolas" w:eastAsia="Times New Roman" w:hAnsi="Consolas" w:hint="cs"/>
          <w:color w:val="CCCCCC"/>
          <w:sz w:val="18"/>
          <w:szCs w:val="18"/>
          <w:cs/>
          <w:lang w:eastAsia="en-IN" w:bidi="mr-IN"/>
        </w:rPr>
        <w:t xml:space="preserve"> या </w:t>
      </w:r>
      <w:r w:rsidR="00B330A2" w:rsidRPr="002779CB">
        <w:rPr>
          <w:rFonts w:ascii="Consolas" w:eastAsia="Times New Roman" w:hAnsi="Consolas" w:hint="cs"/>
          <w:color w:val="CCCCCC"/>
          <w:sz w:val="18"/>
          <w:szCs w:val="18"/>
          <w:lang w:eastAsia="en-IN" w:bidi="mr-IN"/>
        </w:rPr>
        <w:t xml:space="preserve">localstorage </w:t>
      </w:r>
      <w:r w:rsidR="00B330A2" w:rsidRPr="002779CB">
        <w:rPr>
          <w:rFonts w:ascii="Consolas" w:eastAsia="Times New Roman" w:hAnsi="Consolas" w:hint="cs"/>
          <w:color w:val="CCCCCC"/>
          <w:sz w:val="18"/>
          <w:szCs w:val="18"/>
          <w:cs/>
          <w:lang w:eastAsia="en-IN" w:bidi="mr-IN"/>
        </w:rPr>
        <w:t xml:space="preserve"> मध्ये आपल्याला कंप्लीट </w:t>
      </w:r>
      <w:r w:rsidR="002779CB" w:rsidRPr="002779CB">
        <w:rPr>
          <w:rFonts w:ascii="Consolas" w:eastAsia="Times New Roman" w:hAnsi="Consolas" w:hint="cs"/>
          <w:color w:val="CCCCCC"/>
          <w:sz w:val="18"/>
          <w:szCs w:val="18"/>
          <w:lang w:eastAsia="en-IN" w:bidi="mr-IN"/>
        </w:rPr>
        <w:t>object</w:t>
      </w:r>
      <w:r w:rsidR="002779CB" w:rsidRPr="002779CB">
        <w:rPr>
          <w:rFonts w:ascii="Consolas" w:eastAsia="Times New Roman" w:hAnsi="Consolas" w:hint="cs"/>
          <w:color w:val="CCCCCC"/>
          <w:sz w:val="18"/>
          <w:szCs w:val="18"/>
          <w:cs/>
          <w:lang w:eastAsia="en-IN" w:bidi="mr-IN"/>
        </w:rPr>
        <w:t xml:space="preserve"> पास काराईचा </w:t>
      </w:r>
      <w:r w:rsidR="002779CB" w:rsidRPr="002779CB">
        <w:rPr>
          <w:rFonts w:ascii="Consolas" w:eastAsia="Times New Roman" w:hAnsi="Consolas"/>
          <w:color w:val="CCCCCC"/>
          <w:sz w:val="18"/>
          <w:szCs w:val="18"/>
          <w:cs/>
          <w:lang w:eastAsia="en-IN" w:bidi="mr-IN"/>
        </w:rPr>
        <w:br/>
      </w:r>
      <w:r w:rsidR="002779CB" w:rsidRPr="002779CB">
        <w:rPr>
          <w:rFonts w:ascii="Consolas" w:eastAsia="Times New Roman" w:hAnsi="Consolas" w:hint="cs"/>
          <w:color w:val="CCCCCC"/>
          <w:sz w:val="18"/>
          <w:szCs w:val="18"/>
          <w:cs/>
          <w:lang w:eastAsia="en-IN" w:bidi="mr-IN"/>
        </w:rPr>
        <w:t xml:space="preserve">आहे </w:t>
      </w:r>
      <w:r w:rsidR="002779CB" w:rsidRPr="002779CB">
        <w:rPr>
          <w:rFonts w:ascii="Consolas" w:eastAsia="Times New Roman" w:hAnsi="Consolas" w:hint="cs"/>
          <w:color w:val="CCCCCC"/>
          <w:sz w:val="18"/>
          <w:szCs w:val="18"/>
          <w:lang w:eastAsia="en-IN" w:bidi="mr-IN"/>
        </w:rPr>
        <w:t xml:space="preserve">not </w:t>
      </w:r>
      <w:r w:rsidR="002779CB" w:rsidRPr="002779CB">
        <w:rPr>
          <w:rFonts w:ascii="Consolas" w:eastAsia="Times New Roman" w:hAnsi="Consolas" w:hint="cs"/>
          <w:color w:val="CCCCCC"/>
          <w:sz w:val="18"/>
          <w:szCs w:val="18"/>
          <w:cs/>
          <w:lang w:eastAsia="en-IN" w:bidi="mr-IN"/>
        </w:rPr>
        <w:t xml:space="preserve"> </w:t>
      </w:r>
      <w:r w:rsidR="002779CB" w:rsidRPr="002779CB">
        <w:rPr>
          <w:rFonts w:ascii="Consolas" w:eastAsia="Times New Roman" w:hAnsi="Consolas" w:hint="cs"/>
          <w:color w:val="CCCCCC"/>
          <w:sz w:val="18"/>
          <w:szCs w:val="18"/>
          <w:lang w:eastAsia="en-IN" w:bidi="mr-IN"/>
        </w:rPr>
        <w:t xml:space="preserve">obj. nameor </w:t>
      </w:r>
      <w:r w:rsidR="002779CB" w:rsidRPr="002779CB">
        <w:rPr>
          <w:rFonts w:ascii="Consolas" w:eastAsia="Times New Roman" w:hAnsi="Consolas" w:hint="cs"/>
          <w:color w:val="CCCCCC"/>
          <w:sz w:val="18"/>
          <w:szCs w:val="18"/>
          <w:cs/>
          <w:lang w:eastAsia="en-IN" w:bidi="mr-IN"/>
        </w:rPr>
        <w:t xml:space="preserve"> </w:t>
      </w:r>
      <w:r w:rsidR="002779CB" w:rsidRPr="002779CB">
        <w:rPr>
          <w:rFonts w:ascii="Consolas" w:eastAsia="Times New Roman" w:hAnsi="Consolas" w:hint="cs"/>
          <w:color w:val="CCCCCC"/>
          <w:sz w:val="18"/>
          <w:szCs w:val="18"/>
          <w:lang w:eastAsia="en-IN" w:bidi="mr-IN"/>
        </w:rPr>
        <w:t xml:space="preserve">obj.age </w:t>
      </w:r>
    </w:p>
    <w:p w14:paraId="4E05183D" w14:textId="77777777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347FA90A" w14:textId="7AAC135A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084A60C" w14:textId="6E3274AA" w:rsidR="004C4FD6" w:rsidRPr="004C4FD6" w:rsidRDefault="004C4FD6" w:rsidP="004C4FD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4C4FD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</w:t>
      </w:r>
    </w:p>
    <w:p w14:paraId="2F1432A9" w14:textId="1D1073BE" w:rsidR="00041E87" w:rsidRDefault="00041E87" w:rsidP="00041E87">
      <w:pPr>
        <w:pStyle w:val="BodyText"/>
      </w:pPr>
    </w:p>
    <w:p w14:paraId="5072E9F3" w14:textId="366F5942" w:rsidR="00041E87" w:rsidRDefault="00936DB8" w:rsidP="00041E87">
      <w:pPr>
        <w:pStyle w:val="BodyText"/>
      </w:pPr>
      <w:r w:rsidRPr="00F4642C">
        <w:rPr>
          <w:noProof/>
        </w:rPr>
        <w:drawing>
          <wp:anchor distT="0" distB="0" distL="114300" distR="114300" simplePos="0" relativeHeight="251672576" behindDoc="0" locked="0" layoutInCell="1" allowOverlap="1" wp14:anchorId="0AD30304" wp14:editId="16B1D131">
            <wp:simplePos x="0" y="0"/>
            <wp:positionH relativeFrom="column">
              <wp:posOffset>495300</wp:posOffset>
            </wp:positionH>
            <wp:positionV relativeFrom="paragraph">
              <wp:posOffset>3810</wp:posOffset>
            </wp:positionV>
            <wp:extent cx="4954207" cy="3543300"/>
            <wp:effectExtent l="0" t="0" r="0" b="0"/>
            <wp:wrapNone/>
            <wp:docPr id="1550838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83806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54207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831096" w14:textId="77777777" w:rsidR="00041E87" w:rsidRDefault="00041E87" w:rsidP="00041E87">
      <w:pPr>
        <w:pStyle w:val="BodyText"/>
      </w:pPr>
    </w:p>
    <w:p w14:paraId="20E5D32E" w14:textId="77777777" w:rsidR="00041E87" w:rsidRDefault="00041E87" w:rsidP="00041E87">
      <w:pPr>
        <w:pStyle w:val="BodyText"/>
      </w:pPr>
    </w:p>
    <w:p w14:paraId="4A298D05" w14:textId="77777777" w:rsidR="00041E87" w:rsidRDefault="00041E87" w:rsidP="00041E87">
      <w:pPr>
        <w:pStyle w:val="BodyText"/>
      </w:pPr>
    </w:p>
    <w:p w14:paraId="0F5FBEE1" w14:textId="77777777" w:rsidR="00041E87" w:rsidRDefault="00041E87" w:rsidP="00041E87">
      <w:pPr>
        <w:pStyle w:val="BodyText"/>
      </w:pPr>
    </w:p>
    <w:p w14:paraId="6143684A" w14:textId="77777777" w:rsidR="00041E87" w:rsidRDefault="00041E87" w:rsidP="00041E87">
      <w:pPr>
        <w:pStyle w:val="BodyText"/>
      </w:pPr>
    </w:p>
    <w:p w14:paraId="3DF5376D" w14:textId="77777777" w:rsidR="00041E87" w:rsidRDefault="00041E87" w:rsidP="00041E87">
      <w:pPr>
        <w:pStyle w:val="BodyText"/>
      </w:pPr>
    </w:p>
    <w:p w14:paraId="013F6317" w14:textId="77777777" w:rsidR="00041E87" w:rsidRDefault="00041E87" w:rsidP="00041E87">
      <w:pPr>
        <w:pStyle w:val="BodyText"/>
      </w:pPr>
    </w:p>
    <w:p w14:paraId="76F1453E" w14:textId="77777777" w:rsidR="00041E87" w:rsidRDefault="00041E87" w:rsidP="00041E87">
      <w:pPr>
        <w:pStyle w:val="BodyText"/>
      </w:pPr>
    </w:p>
    <w:p w14:paraId="3DEE93B7" w14:textId="77777777" w:rsidR="00041E87" w:rsidRDefault="00041E87" w:rsidP="00041E87">
      <w:pPr>
        <w:pStyle w:val="BodyText"/>
      </w:pPr>
    </w:p>
    <w:p w14:paraId="09184DE2" w14:textId="77777777" w:rsidR="000D4E41" w:rsidRDefault="000D4E41" w:rsidP="000D4E41">
      <w:pPr>
        <w:pStyle w:val="BodyText"/>
        <w:numPr>
          <w:ilvl w:val="0"/>
          <w:numId w:val="4"/>
        </w:numPr>
        <w:rPr>
          <w:b/>
          <w:bCs/>
          <w:color w:val="E97132" w:themeColor="accent2"/>
        </w:rPr>
      </w:pPr>
      <w:r>
        <w:rPr>
          <w:b/>
          <w:bCs/>
          <w:color w:val="E97132" w:themeColor="accent2"/>
        </w:rPr>
        <w:lastRenderedPageBreak/>
        <w:t>Problem 02:</w:t>
      </w:r>
    </w:p>
    <w:p w14:paraId="4C455A2A" w14:textId="08864335" w:rsidR="000D4E41" w:rsidRDefault="000D4E41" w:rsidP="000D4E41">
      <w:pPr>
        <w:pStyle w:val="BodyText"/>
        <w:numPr>
          <w:ilvl w:val="0"/>
          <w:numId w:val="4"/>
        </w:numPr>
        <w:spacing w:before="0" w:after="0"/>
      </w:pPr>
      <w:r>
        <w:t>What was the problem?</w:t>
      </w:r>
    </w:p>
    <w:p w14:paraId="02F2FC92" w14:textId="0F9E9124" w:rsidR="000D4E41" w:rsidRDefault="000D4E41" w:rsidP="000D4E41">
      <w:pPr>
        <w:pStyle w:val="BodyText"/>
        <w:numPr>
          <w:ilvl w:val="0"/>
          <w:numId w:val="4"/>
        </w:numPr>
        <w:spacing w:before="0" w:after="0"/>
      </w:pPr>
      <w:r>
        <w:t>After refreshing the page:</w:t>
      </w:r>
    </w:p>
    <w:p w14:paraId="51373CBB" w14:textId="4D6F4E85" w:rsidR="000D4E41" w:rsidRDefault="000D4E41" w:rsidP="000D4E41">
      <w:pPr>
        <w:pStyle w:val="BodyText"/>
        <w:numPr>
          <w:ilvl w:val="0"/>
          <w:numId w:val="4"/>
        </w:numPr>
        <w:spacing w:before="0" w:after="0"/>
      </w:pPr>
      <w:r>
        <w:t>You typed a new age.</w:t>
      </w:r>
    </w:p>
    <w:p w14:paraId="5ABBF19C" w14:textId="4E367902" w:rsidR="000D4E41" w:rsidRDefault="000D4E41" w:rsidP="000D4E41">
      <w:pPr>
        <w:pStyle w:val="BodyText"/>
        <w:numPr>
          <w:ilvl w:val="0"/>
          <w:numId w:val="4"/>
        </w:numPr>
        <w:spacing w:before="0" w:after="0"/>
      </w:pPr>
      <w:r>
        <w:t>But the name got erased from localStorage.</w:t>
      </w:r>
    </w:p>
    <w:p w14:paraId="7730C20A" w14:textId="77777777" w:rsidR="000D4E41" w:rsidRDefault="000D4E41" w:rsidP="000D4E41">
      <w:pPr>
        <w:pStyle w:val="BodyText"/>
        <w:numPr>
          <w:ilvl w:val="0"/>
          <w:numId w:val="4"/>
        </w:numPr>
        <w:spacing w:before="0" w:after="0"/>
      </w:pPr>
      <w:r>
        <w:t>Why? Because your code overwrote the entire object in localStorage with the new empty object obj.</w:t>
      </w:r>
    </w:p>
    <w:p w14:paraId="3D5DD65A" w14:textId="2490E7B4" w:rsidR="000D4E41" w:rsidRDefault="000D4E41" w:rsidP="000D4E41">
      <w:pPr>
        <w:pStyle w:val="Abstract"/>
        <w:ind w:left="720"/>
        <w:rPr>
          <w:b/>
          <w:bCs/>
          <w:color w:val="E97132" w:themeColor="accent2"/>
          <w:sz w:val="24"/>
          <w:szCs w:val="24"/>
        </w:rPr>
      </w:pPr>
    </w:p>
    <w:p w14:paraId="14977959" w14:textId="77777777" w:rsidR="00A2401E" w:rsidRPr="00A2401E" w:rsidRDefault="00A2401E" w:rsidP="00A2401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2401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2401E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obj</w:t>
      </w: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2401E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2401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JSON</w:t>
      </w: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2401E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parse</w:t>
      </w: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2401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ocalStorage</w:t>
      </w: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2401E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Item</w:t>
      </w: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2401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objData'</w:t>
      </w: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) </w:t>
      </w:r>
      <w:r w:rsidRPr="00A2401E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||</w:t>
      </w: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1217027B" w14:textId="77777777" w:rsidR="00A2401E" w:rsidRPr="00A2401E" w:rsidRDefault="00A2401E" w:rsidP="00A2401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A2401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myName:</w:t>
      </w:r>
      <w:r w:rsidRPr="00A2401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'</w:t>
      </w: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</w:t>
      </w:r>
    </w:p>
    <w:p w14:paraId="17C6F689" w14:textId="77777777" w:rsidR="00A2401E" w:rsidRPr="00A2401E" w:rsidRDefault="00A2401E" w:rsidP="00A2401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A2401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myAge:</w:t>
      </w:r>
      <w:r w:rsidRPr="00A2401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'</w:t>
      </w:r>
    </w:p>
    <w:p w14:paraId="46ECB50B" w14:textId="77777777" w:rsidR="00A2401E" w:rsidRPr="00A2401E" w:rsidRDefault="00A2401E" w:rsidP="00A2401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2401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</w:t>
      </w:r>
    </w:p>
    <w:p w14:paraId="7B1E79B5" w14:textId="77777777" w:rsidR="009B0396" w:rsidRDefault="009B0396" w:rsidP="009B0396">
      <w:pPr>
        <w:pStyle w:val="FirstParagraph"/>
      </w:pPr>
      <w:r>
        <w:rPr>
          <w:rFonts w:ascii="Kokila" w:hAnsi="Kokila" w:cs="Kokila"/>
        </w:rPr>
        <w:t>ह</w:t>
      </w:r>
      <w:r>
        <w:t>े नक्की का वापरायचं लागतं ते समजून घेऊया...</w:t>
      </w:r>
    </w:p>
    <w:p w14:paraId="5B301B8C" w14:textId="77777777" w:rsidR="009B0396" w:rsidRDefault="006D37A1" w:rsidP="009B0396">
      <w:r>
        <w:pict w14:anchorId="6293A082">
          <v:rect id="_x0000_i1032" style="width:0;height:1.5pt" o:hralign="center" o:hrstd="t" o:hr="t"/>
        </w:pict>
      </w:r>
    </w:p>
    <w:p w14:paraId="5F9DC15E" w14:textId="77777777" w:rsidR="009B0396" w:rsidRDefault="009B0396" w:rsidP="009B0396">
      <w:pPr>
        <w:pStyle w:val="Heading2"/>
      </w:pPr>
      <w:bookmarkStart w:id="6" w:name="तझ-चक-कय-हत"/>
      <w:r>
        <w:t>🎯 तुझी चूक काय होती?</w:t>
      </w:r>
    </w:p>
    <w:p w14:paraId="4210287D" w14:textId="77777777" w:rsidR="009B0396" w:rsidRDefault="009B0396" w:rsidP="009B0396">
      <w:pPr>
        <w:pStyle w:val="FirstParagraph"/>
      </w:pPr>
      <w:r>
        <w:t>तू सुरुवातीला हे लिहिलं होतंस:</w:t>
      </w:r>
    </w:p>
    <w:p w14:paraId="00EE0820" w14:textId="77777777" w:rsidR="009B0396" w:rsidRDefault="009B0396" w:rsidP="009B0396">
      <w:r>
        <w:rPr>
          <w:rStyle w:val="VerbatimChar"/>
        </w:rPr>
        <w:t>let obj = {</w:t>
      </w:r>
      <w:r>
        <w:br/>
      </w:r>
      <w:r>
        <w:rPr>
          <w:rStyle w:val="VerbatimChar"/>
        </w:rPr>
        <w:t xml:space="preserve">  myName: "",</w:t>
      </w:r>
      <w:r>
        <w:br/>
      </w:r>
      <w:r>
        <w:rPr>
          <w:rStyle w:val="VerbatimChar"/>
        </w:rPr>
        <w:t xml:space="preserve">  myAge: ""</w:t>
      </w:r>
      <w:r>
        <w:br/>
      </w:r>
      <w:r>
        <w:rPr>
          <w:rStyle w:val="VerbatimChar"/>
        </w:rPr>
        <w:t>};</w:t>
      </w:r>
    </w:p>
    <w:p w14:paraId="46BA5664" w14:textId="77777777" w:rsidR="009B0396" w:rsidRDefault="009B0396" w:rsidP="009B0396">
      <w:pPr>
        <w:pStyle w:val="FirstParagraph"/>
      </w:pPr>
      <w:r>
        <w:t xml:space="preserve">याचा अर्थ: 👉 "प्रत्येकवेळी पेज रीफ्रेश झाल्यावर </w:t>
      </w:r>
      <w:r>
        <w:rPr>
          <w:b/>
          <w:bCs/>
        </w:rPr>
        <w:t>नवीन रिकामं object तयार कर</w:t>
      </w:r>
      <w:r>
        <w:t>."</w:t>
      </w:r>
    </w:p>
    <w:p w14:paraId="75911EF4" w14:textId="77777777" w:rsidR="009B0396" w:rsidRDefault="009B0396" w:rsidP="009B0396">
      <w:pPr>
        <w:pStyle w:val="BodyText"/>
      </w:pPr>
      <w:r>
        <w:t xml:space="preserve">म्हणजे, जरी </w:t>
      </w:r>
      <w:r>
        <w:rPr>
          <w:rStyle w:val="VerbatimChar"/>
        </w:rPr>
        <w:t>localStorage</w:t>
      </w:r>
      <w:r>
        <w:t xml:space="preserve"> मध्ये आधी माहिती असली तरीही, तू ती वापरत नव्हतास – तू नवीन </w:t>
      </w:r>
      <w:r>
        <w:rPr>
          <w:rStyle w:val="VerbatimChar"/>
        </w:rPr>
        <w:t>obj</w:t>
      </w:r>
      <w:r>
        <w:t xml:space="preserve"> बनवत होतास.</w:t>
      </w:r>
    </w:p>
    <w:p w14:paraId="5B5D8022" w14:textId="77777777" w:rsidR="009B0396" w:rsidRDefault="009B0396" w:rsidP="009B0396">
      <w:pPr>
        <w:pStyle w:val="BlockText"/>
      </w:pPr>
      <w:r>
        <w:t xml:space="preserve">त्यामुळे तू फक्त </w:t>
      </w:r>
      <w:r>
        <w:rPr>
          <w:rStyle w:val="VerbatimChar"/>
        </w:rPr>
        <w:t>age</w:t>
      </w:r>
      <w:r>
        <w:t xml:space="preserve"> अपडेट केलंस, आणि </w:t>
      </w:r>
      <w:r>
        <w:rPr>
          <w:rStyle w:val="VerbatimChar"/>
        </w:rPr>
        <w:t>name</w:t>
      </w:r>
      <w:r>
        <w:t xml:space="preserve"> चं रिकामं value पुन्हा </w:t>
      </w:r>
      <w:r>
        <w:rPr>
          <w:rStyle w:val="VerbatimChar"/>
        </w:rPr>
        <w:t>localStorage</w:t>
      </w:r>
      <w:r>
        <w:t xml:space="preserve"> मध्ये सेव्ह झालं. म्हणून </w:t>
      </w:r>
      <w:r>
        <w:rPr>
          <w:rStyle w:val="VerbatimChar"/>
        </w:rPr>
        <w:t>name</w:t>
      </w:r>
      <w:r>
        <w:t xml:space="preserve"> </w:t>
      </w:r>
      <w:r>
        <w:rPr>
          <w:b/>
          <w:bCs/>
        </w:rPr>
        <w:t>मजून जात होतं</w:t>
      </w:r>
      <w:r>
        <w:t>!</w:t>
      </w:r>
    </w:p>
    <w:p w14:paraId="2D097E2E" w14:textId="77777777" w:rsidR="009B0396" w:rsidRDefault="006D37A1" w:rsidP="009B0396">
      <w:r>
        <w:pict w14:anchorId="54818061">
          <v:rect id="_x0000_i1033" style="width:0;height:1.5pt" o:hralign="center" o:hrstd="t" o:hr="t"/>
        </w:pict>
      </w:r>
    </w:p>
    <w:bookmarkEnd w:id="6"/>
    <w:p w14:paraId="603A7EC7" w14:textId="77777777" w:rsidR="009B0396" w:rsidRDefault="009B0396" w:rsidP="009B0396">
      <w:pPr>
        <w:pStyle w:val="Heading2"/>
      </w:pPr>
      <w:r>
        <w:t>✅ मग योग्य मार्ग काय?</w:t>
      </w:r>
    </w:p>
    <w:p w14:paraId="3F1E90DA" w14:textId="77777777" w:rsidR="009B0396" w:rsidRDefault="009B0396" w:rsidP="009B0396">
      <w:r>
        <w:rPr>
          <w:rStyle w:val="VerbatimChar"/>
        </w:rPr>
        <w:t>let obj = JSON.parse(localStorage.getItem('objData')) || {</w:t>
      </w:r>
      <w:r>
        <w:br/>
      </w:r>
      <w:r>
        <w:rPr>
          <w:rStyle w:val="VerbatimChar"/>
        </w:rPr>
        <w:t xml:space="preserve">  myName: "",</w:t>
      </w:r>
      <w:r>
        <w:br/>
      </w:r>
      <w:r>
        <w:rPr>
          <w:rStyle w:val="VerbatimChar"/>
        </w:rPr>
        <w:t xml:space="preserve">  myAge: ""</w:t>
      </w:r>
      <w:r>
        <w:br/>
      </w:r>
      <w:r>
        <w:rPr>
          <w:rStyle w:val="VerbatimChar"/>
        </w:rPr>
        <w:t>};</w:t>
      </w:r>
    </w:p>
    <w:p w14:paraId="12A7DF01" w14:textId="77777777" w:rsidR="009B0396" w:rsidRDefault="009B0396" w:rsidP="009B0396">
      <w:pPr>
        <w:pStyle w:val="FirstParagraph"/>
      </w:pPr>
      <w:r>
        <w:t>याचा अर्थ:</w:t>
      </w:r>
    </w:p>
    <w:p w14:paraId="4D22DABE" w14:textId="77777777" w:rsidR="009B0396" w:rsidRDefault="009B0396" w:rsidP="009B0396">
      <w:pPr>
        <w:pStyle w:val="BlockText"/>
      </w:pPr>
      <w:r>
        <w:t xml:space="preserve">"जर </w:t>
      </w:r>
      <w:r>
        <w:rPr>
          <w:rStyle w:val="VerbatimChar"/>
        </w:rPr>
        <w:t>localStorage</w:t>
      </w:r>
      <w:r>
        <w:t xml:space="preserve"> मध्ये आधीची माहिती असेल, तर ती वापर. आणि नसल्यास नवीन रिकामं object तयार कर."</w:t>
      </w:r>
    </w:p>
    <w:p w14:paraId="4D2E7966" w14:textId="77777777" w:rsidR="009B0396" w:rsidRDefault="009B0396" w:rsidP="009B0396">
      <w:pPr>
        <w:pStyle w:val="Heading3"/>
      </w:pPr>
      <w:r>
        <w:lastRenderedPageBreak/>
        <w:t>हे दोन भाग आहेत:</w:t>
      </w:r>
    </w:p>
    <w:p w14:paraId="0AF417BF" w14:textId="77777777" w:rsidR="009B0396" w:rsidRDefault="009B0396" w:rsidP="009B0396">
      <w:pPr>
        <w:numPr>
          <w:ilvl w:val="0"/>
          <w:numId w:val="6"/>
        </w:numPr>
      </w:pPr>
      <w:r>
        <w:rPr>
          <w:rStyle w:val="VerbatimChar"/>
        </w:rPr>
        <w:t>localStorage.getItem('objData')</w:t>
      </w:r>
      <w:r>
        <w:t xml:space="preserve"> → </w:t>
      </w:r>
      <w:r>
        <w:rPr>
          <w:rStyle w:val="VerbatimChar"/>
        </w:rPr>
        <w:t>localStorage</w:t>
      </w:r>
      <w:r>
        <w:t xml:space="preserve"> मधून जुनी माहिती घे.</w:t>
      </w:r>
    </w:p>
    <w:p w14:paraId="513FBE1F" w14:textId="77777777" w:rsidR="009B0396" w:rsidRDefault="009B0396" w:rsidP="009B0396">
      <w:pPr>
        <w:numPr>
          <w:ilvl w:val="0"/>
          <w:numId w:val="6"/>
        </w:numPr>
      </w:pPr>
      <w:r>
        <w:rPr>
          <w:rStyle w:val="VerbatimChar"/>
        </w:rPr>
        <w:t>JSON.parse(...)</w:t>
      </w:r>
      <w:r>
        <w:t xml:space="preserve"> → ती string असते, म्हणून ती परत object मध्ये convert कर.</w:t>
      </w:r>
    </w:p>
    <w:p w14:paraId="156D8CE5" w14:textId="77777777" w:rsidR="009B0396" w:rsidRDefault="009B0396" w:rsidP="009B0396">
      <w:pPr>
        <w:numPr>
          <w:ilvl w:val="0"/>
          <w:numId w:val="6"/>
        </w:numPr>
      </w:pPr>
      <w:r>
        <w:rPr>
          <w:rStyle w:val="VerbatimChar"/>
        </w:rPr>
        <w:t>|| { myName: "", myAge: "" }</w:t>
      </w:r>
      <w:r>
        <w:t xml:space="preserve"> → जर जुनी माहिती मिळाली नाही (null आली), तर नवीन रिकामं object वापर.</w:t>
      </w:r>
    </w:p>
    <w:p w14:paraId="1161735E" w14:textId="77777777" w:rsidR="009B0396" w:rsidRDefault="009B0396" w:rsidP="009B0396">
      <w:pPr>
        <w:pStyle w:val="BodyText"/>
      </w:pPr>
    </w:p>
    <w:p w14:paraId="40A2432C" w14:textId="77777777" w:rsidR="00AE20B6" w:rsidRDefault="00AE20B6" w:rsidP="00AE20B6">
      <w:pPr>
        <w:pStyle w:val="Heading2"/>
      </w:pPr>
      <w:r>
        <w:rPr>
          <w:rFonts w:ascii="Segoe UI Emoji" w:hAnsi="Segoe UI Emoji" w:cs="Segoe UI Emoji"/>
        </w:rPr>
        <w:t>🔄</w:t>
      </w:r>
      <w:r>
        <w:t xml:space="preserve"> </w:t>
      </w:r>
      <w:r>
        <w:rPr>
          <w:rFonts w:ascii="Mangal" w:hAnsi="Mangal" w:cs="Mangal"/>
        </w:rPr>
        <w:t>सोपं</w:t>
      </w:r>
      <w:r>
        <w:t xml:space="preserve"> </w:t>
      </w:r>
      <w:r>
        <w:rPr>
          <w:rFonts w:ascii="Mangal" w:hAnsi="Mangal" w:cs="Mangal"/>
        </w:rPr>
        <w:t>उदाहरण</w:t>
      </w:r>
      <w:r>
        <w:t>:</w:t>
      </w:r>
    </w:p>
    <w:p w14:paraId="2BF7D4F7" w14:textId="77777777" w:rsidR="00AE20B6" w:rsidRDefault="00AE20B6" w:rsidP="00AE20B6">
      <w:pPr>
        <w:pStyle w:val="FirstParagraph"/>
      </w:pPr>
      <w:r>
        <w:rPr>
          <w:rFonts w:ascii="Kokila" w:hAnsi="Kokila" w:cs="Kokila"/>
        </w:rPr>
        <w:t>समज</w:t>
      </w:r>
      <w:r>
        <w:t xml:space="preserve"> </w:t>
      </w:r>
      <w:r>
        <w:rPr>
          <w:rFonts w:ascii="Kokila" w:hAnsi="Kokila" w:cs="Kokila"/>
        </w:rPr>
        <w:t>तुझ्या</w:t>
      </w:r>
      <w:r>
        <w:t xml:space="preserve"> </w:t>
      </w:r>
      <w:r>
        <w:rPr>
          <w:rStyle w:val="VerbatimChar"/>
        </w:rPr>
        <w:t>localStorage</w:t>
      </w:r>
      <w:r>
        <w:t xml:space="preserve"> </w:t>
      </w:r>
      <w:r>
        <w:rPr>
          <w:rFonts w:ascii="Kokila" w:hAnsi="Kokila" w:cs="Kokila"/>
        </w:rPr>
        <w:t>मध्ये</w:t>
      </w:r>
      <w:r>
        <w:t xml:space="preserve"> </w:t>
      </w:r>
      <w:r>
        <w:rPr>
          <w:rFonts w:ascii="Kokila" w:hAnsi="Kokila" w:cs="Kokila"/>
        </w:rPr>
        <w:t>हे</w:t>
      </w:r>
      <w:r>
        <w:t xml:space="preserve"> </w:t>
      </w:r>
      <w:r>
        <w:rPr>
          <w:rFonts w:ascii="Kokila" w:hAnsi="Kokila" w:cs="Kokila"/>
        </w:rPr>
        <w:t>आधीपासून</w:t>
      </w:r>
      <w:r>
        <w:t xml:space="preserve"> </w:t>
      </w:r>
      <w:r>
        <w:rPr>
          <w:rFonts w:ascii="Kokila" w:hAnsi="Kokila" w:cs="Kokila"/>
        </w:rPr>
        <w:t>आहे</w:t>
      </w:r>
      <w:r>
        <w:t>:</w:t>
      </w:r>
    </w:p>
    <w:p w14:paraId="5DB1C35F" w14:textId="77777777" w:rsidR="00AE20B6" w:rsidRDefault="00AE20B6" w:rsidP="00AE20B6">
      <w:r>
        <w:rPr>
          <w:rStyle w:val="VerbatimChar"/>
        </w:rPr>
        <w:t>{ myName: "Rahul", myAge: "25" }</w:t>
      </w:r>
    </w:p>
    <w:p w14:paraId="07A103D5" w14:textId="77777777" w:rsidR="00AE20B6" w:rsidRDefault="00AE20B6" w:rsidP="00AE20B6">
      <w:pPr>
        <w:pStyle w:val="FirstParagraph"/>
      </w:pPr>
      <w:r>
        <w:rPr>
          <w:rFonts w:ascii="Kokila" w:hAnsi="Kokila" w:cs="Kokila"/>
        </w:rPr>
        <w:t>आता</w:t>
      </w:r>
      <w:r>
        <w:t xml:space="preserve"> page refresh </w:t>
      </w:r>
      <w:r>
        <w:rPr>
          <w:rFonts w:ascii="Kokila" w:hAnsi="Kokila" w:cs="Kokila"/>
        </w:rPr>
        <w:t>केल्यावर</w:t>
      </w:r>
      <w:r>
        <w:t>:</w:t>
      </w:r>
    </w:p>
    <w:p w14:paraId="471CC092" w14:textId="77777777" w:rsidR="00AE20B6" w:rsidRDefault="00AE20B6" w:rsidP="00AE20B6">
      <w:pPr>
        <w:pStyle w:val="Compact"/>
        <w:numPr>
          <w:ilvl w:val="0"/>
          <w:numId w:val="1"/>
        </w:numPr>
      </w:pPr>
      <w:r>
        <w:rPr>
          <w:rFonts w:ascii="Kokila" w:hAnsi="Kokila" w:cs="Kokila"/>
        </w:rPr>
        <w:t>जर</w:t>
      </w:r>
      <w:r>
        <w:t xml:space="preserve"> </w:t>
      </w:r>
      <w:r>
        <w:rPr>
          <w:rFonts w:ascii="Kokila" w:hAnsi="Kokila" w:cs="Kokila"/>
        </w:rPr>
        <w:t>तू</w:t>
      </w:r>
      <w:r>
        <w:t xml:space="preserve"> </w:t>
      </w:r>
      <w:r>
        <w:rPr>
          <w:rFonts w:ascii="Kokila" w:hAnsi="Kokila" w:cs="Kokila"/>
        </w:rPr>
        <w:t>नवीन</w:t>
      </w:r>
      <w:r>
        <w:t xml:space="preserve"> object </w:t>
      </w:r>
      <w:r>
        <w:rPr>
          <w:rFonts w:ascii="Kokila" w:hAnsi="Kokila" w:cs="Kokila"/>
        </w:rPr>
        <w:t>बनवला</w:t>
      </w:r>
      <w:r>
        <w:t xml:space="preserve"> (</w:t>
      </w:r>
      <w:r>
        <w:rPr>
          <w:rStyle w:val="VerbatimChar"/>
        </w:rPr>
        <w:t>let obj = { myName:"", myAge:"" }</w:t>
      </w:r>
      <w:r>
        <w:t xml:space="preserve">), </w:t>
      </w:r>
      <w:r>
        <w:rPr>
          <w:rFonts w:ascii="Kokila" w:hAnsi="Kokila" w:cs="Kokila"/>
        </w:rPr>
        <w:t>तर</w:t>
      </w:r>
      <w:r>
        <w:t xml:space="preserve"> </w:t>
      </w:r>
      <w:r>
        <w:rPr>
          <w:rFonts w:ascii="Kokila" w:hAnsi="Kokila" w:cs="Kokila"/>
        </w:rPr>
        <w:t>जुना</w:t>
      </w:r>
      <w:r>
        <w:t xml:space="preserve"> </w:t>
      </w:r>
      <w:r>
        <w:rPr>
          <w:rStyle w:val="VerbatimChar"/>
        </w:rPr>
        <w:t>Rahul</w:t>
      </w:r>
      <w:r>
        <w:t xml:space="preserve"> replace </w:t>
      </w:r>
      <w:r>
        <w:rPr>
          <w:rFonts w:ascii="Kokila" w:hAnsi="Kokila" w:cs="Kokila"/>
        </w:rPr>
        <w:t>होईल</w:t>
      </w:r>
      <w:r>
        <w:t>.</w:t>
      </w:r>
    </w:p>
    <w:p w14:paraId="351471BD" w14:textId="77777777" w:rsidR="00AE20B6" w:rsidRDefault="00AE20B6" w:rsidP="00AE20B6">
      <w:pPr>
        <w:pStyle w:val="Compact"/>
        <w:numPr>
          <w:ilvl w:val="0"/>
          <w:numId w:val="1"/>
        </w:numPr>
      </w:pPr>
      <w:r>
        <w:rPr>
          <w:rFonts w:ascii="Kokila" w:hAnsi="Kokila" w:cs="Kokila"/>
        </w:rPr>
        <w:t>पण</w:t>
      </w:r>
      <w:r>
        <w:t xml:space="preserve"> </w:t>
      </w:r>
      <w:r>
        <w:rPr>
          <w:rFonts w:ascii="Kokila" w:hAnsi="Kokila" w:cs="Kokila"/>
        </w:rPr>
        <w:t>जर</w:t>
      </w:r>
      <w:r>
        <w:t xml:space="preserve"> </w:t>
      </w:r>
      <w:r>
        <w:rPr>
          <w:rFonts w:ascii="Kokila" w:hAnsi="Kokila" w:cs="Kokila"/>
        </w:rPr>
        <w:t>तू</w:t>
      </w:r>
      <w:r>
        <w:t xml:space="preserve"> </w:t>
      </w:r>
      <w:r>
        <w:rPr>
          <w:rStyle w:val="VerbatimChar"/>
        </w:rPr>
        <w:t>localStorage</w:t>
      </w:r>
      <w:r>
        <w:t xml:space="preserve"> </w:t>
      </w:r>
      <w:r>
        <w:rPr>
          <w:rFonts w:ascii="Kokila" w:hAnsi="Kokila" w:cs="Kokila"/>
        </w:rPr>
        <w:t>मधून</w:t>
      </w:r>
      <w:r>
        <w:t xml:space="preserve"> </w:t>
      </w:r>
      <w:r>
        <w:rPr>
          <w:rFonts w:ascii="Kokila" w:hAnsi="Kokila" w:cs="Kokila"/>
        </w:rPr>
        <w:t>जुनी</w:t>
      </w:r>
      <w:r>
        <w:t xml:space="preserve"> </w:t>
      </w:r>
      <w:r>
        <w:rPr>
          <w:rFonts w:ascii="Kokila" w:hAnsi="Kokila" w:cs="Kokila"/>
        </w:rPr>
        <w:t>माहिती</w:t>
      </w:r>
      <w:r>
        <w:t xml:space="preserve"> </w:t>
      </w:r>
      <w:r>
        <w:rPr>
          <w:rFonts w:ascii="Kokila" w:hAnsi="Kokila" w:cs="Kokila"/>
        </w:rPr>
        <w:t>घेतलीस</w:t>
      </w:r>
      <w:r>
        <w:t xml:space="preserve"> (</w:t>
      </w:r>
      <w:r>
        <w:rPr>
          <w:rStyle w:val="VerbatimChar"/>
        </w:rPr>
        <w:t>JSON.parse(...)</w:t>
      </w:r>
      <w:r>
        <w:t xml:space="preserve">), </w:t>
      </w:r>
      <w:r>
        <w:rPr>
          <w:rFonts w:ascii="Kokila" w:hAnsi="Kokila" w:cs="Kokila"/>
        </w:rPr>
        <w:t>तर</w:t>
      </w:r>
      <w:r>
        <w:t xml:space="preserve"> </w:t>
      </w:r>
      <w:r>
        <w:rPr>
          <w:rStyle w:val="VerbatimChar"/>
        </w:rPr>
        <w:t>Rahul</w:t>
      </w:r>
      <w:r>
        <w:t xml:space="preserve"> </w:t>
      </w:r>
      <w:r>
        <w:rPr>
          <w:rFonts w:ascii="Kokila" w:hAnsi="Kokila" w:cs="Kokila"/>
        </w:rPr>
        <w:t>टिकून</w:t>
      </w:r>
      <w:r>
        <w:t xml:space="preserve"> </w:t>
      </w:r>
      <w:r>
        <w:rPr>
          <w:rFonts w:ascii="Kokila" w:hAnsi="Kokila" w:cs="Kokila"/>
        </w:rPr>
        <w:t>राहील</w:t>
      </w:r>
      <w:r>
        <w:t>!</w:t>
      </w:r>
    </w:p>
    <w:p w14:paraId="50073C54" w14:textId="77777777" w:rsidR="00AE20B6" w:rsidRPr="009B0396" w:rsidRDefault="00AE20B6" w:rsidP="009B0396">
      <w:pPr>
        <w:pStyle w:val="BodyText"/>
      </w:pPr>
    </w:p>
    <w:p w14:paraId="6DA11B9A" w14:textId="77777777" w:rsidR="00041E87" w:rsidRDefault="00041E87" w:rsidP="00041E87">
      <w:pPr>
        <w:pStyle w:val="BodyText"/>
      </w:pPr>
    </w:p>
    <w:p w14:paraId="77AD8759" w14:textId="1AE54828" w:rsidR="00041E87" w:rsidRDefault="006D37A1" w:rsidP="00041E87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63D92F" wp14:editId="4F26B472">
                <wp:simplePos x="0" y="0"/>
                <wp:positionH relativeFrom="column">
                  <wp:posOffset>1927860</wp:posOffset>
                </wp:positionH>
                <wp:positionV relativeFrom="paragraph">
                  <wp:posOffset>277495</wp:posOffset>
                </wp:positionV>
                <wp:extent cx="2087880" cy="441960"/>
                <wp:effectExtent l="13335" t="9525" r="80010" b="72390"/>
                <wp:wrapNone/>
                <wp:docPr id="1255044212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7880" cy="441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594B911" w14:textId="12D42B7F" w:rsidR="00AE20B6" w:rsidRPr="00894757" w:rsidRDefault="00AE20B6" w:rsidP="00AE20B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17" w:history="1">
                              <w:r>
                                <w:rPr>
                                  <w:rStyle w:val="Hyperlink"/>
                                  <w:b/>
                                  <w:bCs/>
                                  <w:sz w:val="28"/>
                                  <w:szCs w:val="28"/>
                                </w:rPr>
                                <w:t xml:space="preserve">Here is entire code </w:t>
                              </w:r>
                              <w:r w:rsidRPr="00894757">
                                <w:rPr>
                                  <w:rStyle w:val="Hyperlink"/>
                                  <w:rFonts w:ascii="Segoe UI Emoji" w:hAnsi="Segoe UI Emoji" w:cs="Segoe UI Emoji"/>
                                  <w:b/>
                                  <w:bCs/>
                                  <w:sz w:val="28"/>
                                  <w:szCs w:val="28"/>
                                </w:rPr>
                                <w:t>👉</w:t>
                              </w:r>
                            </w:hyperlink>
                            <w:r w:rsidRPr="0089475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br/>
                            </w:r>
                            <w:r w:rsidRPr="00894757"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  <w:r w:rsidRPr="00894757"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658CB59D" w14:textId="77777777" w:rsidR="00AE20B6" w:rsidRDefault="00AE20B6" w:rsidP="00AE20B6"/>
                          <w:p w14:paraId="62202C5D" w14:textId="77777777" w:rsidR="00AE20B6" w:rsidRDefault="00AE20B6" w:rsidP="00AE20B6">
                            <w:hyperlink r:id="rId18" w:history="1">
                              <w:r w:rsidRPr="00B468A3">
                                <w:rPr>
                                  <w:rStyle w:val="Hyperlink"/>
                                  <w:b/>
                                  <w:bCs/>
                                  <w:sz w:val="44"/>
                                  <w:szCs w:val="44"/>
                                </w:rPr>
                                <w:t xml:space="preserve">Project link </w:t>
                              </w:r>
                              <w:r w:rsidRPr="00B468A3">
                                <w:rPr>
                                  <w:rStyle w:val="Hyperlink"/>
                                  <w:rFonts w:ascii="Segoe UI Emoji" w:hAnsi="Segoe UI Emoji" w:cs="Segoe UI Emoji"/>
                                  <w:b/>
                                  <w:bCs/>
                                  <w:sz w:val="44"/>
                                  <w:szCs w:val="44"/>
                                </w:rPr>
                                <w:t>👉</w:t>
                              </w:r>
                            </w:hyperlink>
                            <w:r w:rsidRPr="00CD5EA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br/>
                            </w:r>
                            <w: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63D92F" id="Text Box 28" o:spid="_x0000_s1031" type="#_x0000_t202" style="position:absolute;margin-left:151.8pt;margin-top:21.85pt;width:164.4pt;height:34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">
                <v:shadow on="t" opacity=".5" offset="6pt,6pt"/>
                <v:textbox>
                  <w:txbxContent>
                    <w:p w14:paraId="7594B911" w14:textId="12D42B7F" w:rsidR="00AE20B6" w:rsidRPr="00894757" w:rsidRDefault="00AE20B6" w:rsidP="00AE20B6">
                      <w:pPr>
                        <w:rPr>
                          <w:sz w:val="18"/>
                          <w:szCs w:val="18"/>
                        </w:rPr>
                      </w:pPr>
                      <w:hyperlink r:id="rId19" w:history="1">
                        <w:r>
                          <w:rPr>
                            <w:rStyle w:val="Hyperlink"/>
                            <w:b/>
                            <w:bCs/>
                            <w:sz w:val="28"/>
                            <w:szCs w:val="28"/>
                          </w:rPr>
                          <w:t xml:space="preserve">Here is entire code </w:t>
                        </w:r>
                        <w:r w:rsidRPr="00894757">
                          <w:rPr>
                            <w:rStyle w:val="Hyperlink"/>
                            <w:rFonts w:ascii="Segoe UI Emoji" w:hAnsi="Segoe UI Emoji" w:cs="Segoe UI Emoji"/>
                            <w:b/>
                            <w:bCs/>
                            <w:sz w:val="28"/>
                            <w:szCs w:val="28"/>
                          </w:rPr>
                          <w:t>👉</w:t>
                        </w:r>
                      </w:hyperlink>
                      <w:r w:rsidRPr="00894757">
                        <w:rPr>
                          <w:b/>
                          <w:bCs/>
                          <w:sz w:val="20"/>
                          <w:szCs w:val="20"/>
                        </w:rPr>
                        <w:br/>
                      </w:r>
                      <w:r w:rsidRPr="00894757">
                        <w:rPr>
                          <w:sz w:val="18"/>
                          <w:szCs w:val="18"/>
                        </w:rPr>
                        <w:br/>
                      </w:r>
                      <w:r w:rsidRPr="00894757">
                        <w:rPr>
                          <w:sz w:val="18"/>
                          <w:szCs w:val="18"/>
                        </w:rPr>
                        <w:br/>
                      </w:r>
                    </w:p>
                    <w:p w14:paraId="658CB59D" w14:textId="77777777" w:rsidR="00AE20B6" w:rsidRDefault="00AE20B6" w:rsidP="00AE20B6"/>
                    <w:p w14:paraId="62202C5D" w14:textId="77777777" w:rsidR="00AE20B6" w:rsidRDefault="00AE20B6" w:rsidP="00AE20B6">
                      <w:hyperlink r:id="rId20" w:history="1">
                        <w:r w:rsidRPr="00B468A3">
                          <w:rPr>
                            <w:rStyle w:val="Hyperlink"/>
                            <w:b/>
                            <w:bCs/>
                            <w:sz w:val="44"/>
                            <w:szCs w:val="44"/>
                          </w:rPr>
                          <w:t xml:space="preserve">Project link </w:t>
                        </w:r>
                        <w:r w:rsidRPr="00B468A3">
                          <w:rPr>
                            <w:rStyle w:val="Hyperlink"/>
                            <w:rFonts w:ascii="Segoe UI Emoji" w:hAnsi="Segoe UI Emoji" w:cs="Segoe UI Emoji"/>
                            <w:b/>
                            <w:bCs/>
                            <w:sz w:val="44"/>
                            <w:szCs w:val="44"/>
                          </w:rPr>
                          <w:t>👉</w:t>
                        </w:r>
                      </w:hyperlink>
                      <w:r w:rsidRPr="00CD5EA3">
                        <w:rPr>
                          <w:b/>
                          <w:bCs/>
                          <w:sz w:val="28"/>
                          <w:szCs w:val="28"/>
                        </w:rPr>
                        <w:br/>
                      </w:r>
                      <w: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14:paraId="2AE4A522" w14:textId="41B64723" w:rsidR="00041E87" w:rsidRDefault="00041E87" w:rsidP="00041E87">
      <w:pPr>
        <w:pStyle w:val="BodyText"/>
      </w:pPr>
    </w:p>
    <w:p w14:paraId="2FFE4A6F" w14:textId="77777777" w:rsidR="00041E87" w:rsidRDefault="00041E87" w:rsidP="00041E87">
      <w:pPr>
        <w:pStyle w:val="BodyText"/>
      </w:pPr>
    </w:p>
    <w:p w14:paraId="7239D3F1" w14:textId="77777777" w:rsidR="00041E87" w:rsidRDefault="00041E87" w:rsidP="00041E87">
      <w:pPr>
        <w:pStyle w:val="BodyText"/>
      </w:pPr>
    </w:p>
    <w:p w14:paraId="11C525BA" w14:textId="1D3D5483" w:rsidR="00041E87" w:rsidRDefault="00041E87" w:rsidP="00041E87">
      <w:pPr>
        <w:pStyle w:val="BodyText"/>
      </w:pPr>
    </w:p>
    <w:p w14:paraId="187FC021" w14:textId="77777777" w:rsidR="00041E87" w:rsidRDefault="00041E87" w:rsidP="00041E87">
      <w:pPr>
        <w:pStyle w:val="BodyText"/>
      </w:pPr>
    </w:p>
    <w:p w14:paraId="601589BB" w14:textId="77777777" w:rsidR="00041E87" w:rsidRDefault="00041E87" w:rsidP="00041E87">
      <w:pPr>
        <w:pStyle w:val="BodyText"/>
      </w:pPr>
    </w:p>
    <w:p w14:paraId="1BD9E72F" w14:textId="77777777" w:rsidR="00041E87" w:rsidRDefault="00041E87" w:rsidP="00041E87">
      <w:pPr>
        <w:pStyle w:val="BodyText"/>
      </w:pPr>
    </w:p>
    <w:p w14:paraId="7A78E5F9" w14:textId="77777777" w:rsidR="00041E87" w:rsidRDefault="00041E87" w:rsidP="00041E87">
      <w:pPr>
        <w:pStyle w:val="BodyText"/>
      </w:pPr>
    </w:p>
    <w:p w14:paraId="368CA1B3" w14:textId="77777777" w:rsidR="00041E87" w:rsidRDefault="00041E87" w:rsidP="00041E87">
      <w:pPr>
        <w:pStyle w:val="BodyText"/>
      </w:pPr>
    </w:p>
    <w:p w14:paraId="1ED7C452" w14:textId="77777777" w:rsidR="00041E87" w:rsidRDefault="00041E87" w:rsidP="00041E87">
      <w:pPr>
        <w:pStyle w:val="BodyText"/>
      </w:pPr>
    </w:p>
    <w:p w14:paraId="68122CA8" w14:textId="77777777" w:rsidR="00041E87" w:rsidRDefault="00041E87" w:rsidP="00041E87">
      <w:pPr>
        <w:pStyle w:val="BodyText"/>
      </w:pPr>
    </w:p>
    <w:p w14:paraId="15D8E630" w14:textId="77777777" w:rsidR="00041E87" w:rsidRDefault="00041E87" w:rsidP="00041E87">
      <w:pPr>
        <w:pStyle w:val="BodyText"/>
      </w:pPr>
    </w:p>
    <w:p w14:paraId="4C69FDFE" w14:textId="77777777" w:rsidR="00041E87" w:rsidRDefault="00041E87" w:rsidP="00041E87">
      <w:pPr>
        <w:pStyle w:val="BodyText"/>
      </w:pPr>
    </w:p>
    <w:p w14:paraId="0E80635F" w14:textId="77777777" w:rsidR="00041E87" w:rsidRDefault="00041E87" w:rsidP="00041E87">
      <w:pPr>
        <w:pStyle w:val="BodyText"/>
      </w:pPr>
    </w:p>
    <w:p w14:paraId="7F3188DC" w14:textId="77777777" w:rsidR="00041E87" w:rsidRDefault="00041E87" w:rsidP="00041E87">
      <w:pPr>
        <w:pStyle w:val="BodyText"/>
      </w:pPr>
    </w:p>
    <w:p w14:paraId="33CC89CA" w14:textId="77777777" w:rsidR="00041E87" w:rsidRDefault="00041E87" w:rsidP="00041E87">
      <w:pPr>
        <w:pStyle w:val="BodyText"/>
      </w:pPr>
    </w:p>
    <w:p w14:paraId="411C72A7" w14:textId="77777777" w:rsidR="00041E87" w:rsidRDefault="00041E87" w:rsidP="00041E87">
      <w:pPr>
        <w:pStyle w:val="BodyText"/>
      </w:pPr>
    </w:p>
    <w:p w14:paraId="418032FB" w14:textId="77777777" w:rsidR="00041E87" w:rsidRDefault="00041E87" w:rsidP="00041E87">
      <w:pPr>
        <w:pStyle w:val="BodyText"/>
      </w:pPr>
    </w:p>
    <w:p w14:paraId="5A64B770" w14:textId="77777777" w:rsidR="00041E87" w:rsidRDefault="00041E87" w:rsidP="00041E87">
      <w:pPr>
        <w:pStyle w:val="BodyText"/>
      </w:pPr>
    </w:p>
    <w:p w14:paraId="38EE8C67" w14:textId="77777777" w:rsidR="00041E87" w:rsidRDefault="00041E87" w:rsidP="00041E87">
      <w:pPr>
        <w:pStyle w:val="BodyText"/>
      </w:pPr>
    </w:p>
    <w:p w14:paraId="6D50D5D5" w14:textId="77777777" w:rsidR="00041E87" w:rsidRDefault="00041E87" w:rsidP="00041E87">
      <w:pPr>
        <w:pStyle w:val="BodyText"/>
      </w:pPr>
    </w:p>
    <w:p w14:paraId="12314054" w14:textId="77777777" w:rsidR="00041E87" w:rsidRDefault="00041E87" w:rsidP="00041E87">
      <w:pPr>
        <w:pStyle w:val="BodyText"/>
      </w:pPr>
    </w:p>
    <w:p w14:paraId="18744ED6" w14:textId="77777777" w:rsidR="00041E87" w:rsidRDefault="00041E87" w:rsidP="00041E87">
      <w:pPr>
        <w:pStyle w:val="BodyText"/>
      </w:pPr>
    </w:p>
    <w:p w14:paraId="659A4131" w14:textId="77777777" w:rsidR="00041E87" w:rsidRDefault="00041E87" w:rsidP="00041E87">
      <w:pPr>
        <w:pStyle w:val="BodyText"/>
      </w:pPr>
    </w:p>
    <w:p w14:paraId="19314BDD" w14:textId="77777777" w:rsidR="00041E87" w:rsidRDefault="00041E87" w:rsidP="00041E87">
      <w:pPr>
        <w:pStyle w:val="BodyText"/>
      </w:pPr>
    </w:p>
    <w:p w14:paraId="6A15ACEE" w14:textId="77777777" w:rsidR="00041E87" w:rsidRDefault="00041E87" w:rsidP="00041E87">
      <w:pPr>
        <w:pStyle w:val="BodyText"/>
      </w:pPr>
    </w:p>
    <w:p w14:paraId="5263CCB3" w14:textId="77777777" w:rsidR="00041E87" w:rsidRDefault="00041E87" w:rsidP="00041E87">
      <w:pPr>
        <w:pStyle w:val="BodyText"/>
      </w:pPr>
    </w:p>
    <w:p w14:paraId="6E0E1EB5" w14:textId="77777777" w:rsidR="00041E87" w:rsidRDefault="00041E87" w:rsidP="00041E87">
      <w:pPr>
        <w:pStyle w:val="BodyText"/>
      </w:pPr>
    </w:p>
    <w:p w14:paraId="20A3A77B" w14:textId="77777777" w:rsidR="00041E87" w:rsidRDefault="00041E87" w:rsidP="00041E87">
      <w:pPr>
        <w:pStyle w:val="BodyText"/>
      </w:pPr>
    </w:p>
    <w:p w14:paraId="21C6FD98" w14:textId="77777777" w:rsidR="00041E87" w:rsidRDefault="00041E87" w:rsidP="00041E87">
      <w:pPr>
        <w:pStyle w:val="BodyText"/>
      </w:pPr>
    </w:p>
    <w:p w14:paraId="6C7FD195" w14:textId="77777777" w:rsidR="00041E87" w:rsidRDefault="00041E87" w:rsidP="00041E87">
      <w:pPr>
        <w:pStyle w:val="BodyText"/>
      </w:pPr>
    </w:p>
    <w:p w14:paraId="3154541C" w14:textId="77777777" w:rsidR="00041E87" w:rsidRDefault="00041E87" w:rsidP="00041E87">
      <w:pPr>
        <w:pStyle w:val="BodyText"/>
      </w:pPr>
    </w:p>
    <w:p w14:paraId="1D6F40BC" w14:textId="77777777" w:rsidR="00041E87" w:rsidRDefault="00041E87" w:rsidP="00041E87">
      <w:pPr>
        <w:pStyle w:val="BodyText"/>
      </w:pPr>
    </w:p>
    <w:p w14:paraId="0BA7DEB9" w14:textId="77777777" w:rsidR="00041E87" w:rsidRDefault="00041E87" w:rsidP="00041E87">
      <w:pPr>
        <w:pStyle w:val="BodyText"/>
      </w:pPr>
    </w:p>
    <w:p w14:paraId="2FAB9F98" w14:textId="77777777" w:rsidR="00041E87" w:rsidRDefault="00041E87" w:rsidP="00041E87">
      <w:pPr>
        <w:pStyle w:val="BodyText"/>
      </w:pPr>
    </w:p>
    <w:p w14:paraId="01A240CD" w14:textId="77777777" w:rsidR="00041E87" w:rsidRDefault="00041E87" w:rsidP="00041E87">
      <w:pPr>
        <w:pStyle w:val="BodyText"/>
      </w:pPr>
    </w:p>
    <w:p w14:paraId="3D5ADC81" w14:textId="77777777" w:rsidR="00041E87" w:rsidRDefault="00041E87" w:rsidP="00041E87">
      <w:pPr>
        <w:pStyle w:val="BodyText"/>
      </w:pPr>
    </w:p>
    <w:p w14:paraId="1EFF7921" w14:textId="77777777" w:rsidR="00041E87" w:rsidRDefault="00041E87" w:rsidP="00041E87">
      <w:pPr>
        <w:pStyle w:val="BodyText"/>
      </w:pPr>
    </w:p>
    <w:p w14:paraId="4AA8651D" w14:textId="77777777" w:rsidR="00041E87" w:rsidRDefault="00041E87" w:rsidP="00041E87">
      <w:pPr>
        <w:pStyle w:val="BodyText"/>
      </w:pPr>
    </w:p>
    <w:p w14:paraId="4CBC26F2" w14:textId="77777777" w:rsidR="00041E87" w:rsidRDefault="00041E87" w:rsidP="00041E87">
      <w:pPr>
        <w:pStyle w:val="BodyText"/>
      </w:pPr>
    </w:p>
    <w:p w14:paraId="4B7855DC" w14:textId="77777777" w:rsidR="00041E87" w:rsidRDefault="00041E87" w:rsidP="00041E87">
      <w:pPr>
        <w:pStyle w:val="BodyText"/>
      </w:pPr>
    </w:p>
    <w:p w14:paraId="4913EB67" w14:textId="77777777" w:rsidR="00041E87" w:rsidRDefault="00041E87" w:rsidP="00041E87">
      <w:pPr>
        <w:pStyle w:val="BodyText"/>
      </w:pPr>
    </w:p>
    <w:p w14:paraId="11589D86" w14:textId="77777777" w:rsidR="00041E87" w:rsidRDefault="00041E87" w:rsidP="00041E87">
      <w:pPr>
        <w:pStyle w:val="BodyText"/>
      </w:pPr>
    </w:p>
    <w:p w14:paraId="00786519" w14:textId="77777777" w:rsidR="00041E87" w:rsidRDefault="00041E87" w:rsidP="00041E87">
      <w:pPr>
        <w:pStyle w:val="BodyText"/>
      </w:pPr>
    </w:p>
    <w:p w14:paraId="7A7C7503" w14:textId="77777777" w:rsidR="00041E87" w:rsidRDefault="00041E87" w:rsidP="00041E87">
      <w:pPr>
        <w:pStyle w:val="BodyText"/>
      </w:pPr>
    </w:p>
    <w:p w14:paraId="447541EE" w14:textId="77777777" w:rsidR="00041E87" w:rsidRDefault="00041E87" w:rsidP="00041E87">
      <w:pPr>
        <w:pStyle w:val="BodyText"/>
      </w:pPr>
    </w:p>
    <w:p w14:paraId="7E40C572" w14:textId="77777777" w:rsidR="00041E87" w:rsidRDefault="00041E87" w:rsidP="00041E87">
      <w:pPr>
        <w:pStyle w:val="BodyText"/>
      </w:pPr>
    </w:p>
    <w:p w14:paraId="5751062E" w14:textId="77777777" w:rsidR="00041E87" w:rsidRDefault="00041E87" w:rsidP="00041E87">
      <w:pPr>
        <w:pStyle w:val="BodyText"/>
      </w:pPr>
    </w:p>
    <w:p w14:paraId="3A094956" w14:textId="77777777" w:rsidR="00041E87" w:rsidRDefault="00041E87" w:rsidP="00041E87">
      <w:pPr>
        <w:pStyle w:val="BodyText"/>
      </w:pPr>
    </w:p>
    <w:p w14:paraId="25067B13" w14:textId="77777777" w:rsidR="00041E87" w:rsidRDefault="00041E87" w:rsidP="00041E87">
      <w:pPr>
        <w:pStyle w:val="BodyText"/>
      </w:pPr>
    </w:p>
    <w:p w14:paraId="625FBC84" w14:textId="77777777" w:rsidR="00041E87" w:rsidRDefault="00041E87" w:rsidP="00041E87">
      <w:pPr>
        <w:pStyle w:val="BodyText"/>
      </w:pPr>
    </w:p>
    <w:p w14:paraId="7E8323AA" w14:textId="77777777" w:rsidR="00041E87" w:rsidRDefault="00041E87" w:rsidP="00041E87">
      <w:pPr>
        <w:pStyle w:val="BodyText"/>
      </w:pPr>
    </w:p>
    <w:p w14:paraId="6D8DE61D" w14:textId="77777777" w:rsidR="00041E87" w:rsidRDefault="00041E87" w:rsidP="00041E87">
      <w:pPr>
        <w:pStyle w:val="BodyText"/>
      </w:pPr>
    </w:p>
    <w:p w14:paraId="62EEE74D" w14:textId="77777777" w:rsidR="00041E87" w:rsidRDefault="00041E87" w:rsidP="00041E87">
      <w:pPr>
        <w:pStyle w:val="BodyText"/>
      </w:pPr>
    </w:p>
    <w:p w14:paraId="7C92A84B" w14:textId="77777777" w:rsidR="00041E87" w:rsidRDefault="00041E87" w:rsidP="00041E87">
      <w:pPr>
        <w:pStyle w:val="BodyText"/>
      </w:pPr>
    </w:p>
    <w:p w14:paraId="7B055FFB" w14:textId="77777777" w:rsidR="00041E87" w:rsidRDefault="00041E87" w:rsidP="00041E87">
      <w:pPr>
        <w:pStyle w:val="BodyText"/>
      </w:pPr>
    </w:p>
    <w:p w14:paraId="6EB16D16" w14:textId="77777777" w:rsidR="00041E87" w:rsidRDefault="00041E87" w:rsidP="00041E87">
      <w:pPr>
        <w:pStyle w:val="BodyText"/>
      </w:pPr>
    </w:p>
    <w:p w14:paraId="13A83128" w14:textId="77777777" w:rsidR="00041E87" w:rsidRDefault="00041E87" w:rsidP="00041E87">
      <w:pPr>
        <w:pStyle w:val="BodyText"/>
      </w:pPr>
    </w:p>
    <w:p w14:paraId="603A7003" w14:textId="77777777" w:rsidR="00041E87" w:rsidRDefault="00041E87" w:rsidP="00041E87">
      <w:pPr>
        <w:pStyle w:val="BodyText"/>
      </w:pPr>
    </w:p>
    <w:p w14:paraId="2B99DFBA" w14:textId="77777777" w:rsidR="00041E87" w:rsidRDefault="00041E87" w:rsidP="00041E87">
      <w:pPr>
        <w:pStyle w:val="BodyText"/>
      </w:pPr>
    </w:p>
    <w:p w14:paraId="3AD9796E" w14:textId="77777777" w:rsidR="00041E87" w:rsidRDefault="00041E87" w:rsidP="00041E87">
      <w:pPr>
        <w:pStyle w:val="BodyText"/>
      </w:pPr>
    </w:p>
    <w:p w14:paraId="579AE242" w14:textId="77777777" w:rsidR="00041E87" w:rsidRDefault="00041E87" w:rsidP="00041E87">
      <w:pPr>
        <w:pStyle w:val="BodyText"/>
      </w:pPr>
    </w:p>
    <w:p w14:paraId="140046EF" w14:textId="77777777" w:rsidR="00041E87" w:rsidRDefault="00041E87" w:rsidP="00041E87">
      <w:pPr>
        <w:pStyle w:val="BodyText"/>
      </w:pPr>
    </w:p>
    <w:p w14:paraId="531DEFA9" w14:textId="77777777" w:rsidR="00041E87" w:rsidRDefault="00041E87" w:rsidP="00041E87">
      <w:pPr>
        <w:pStyle w:val="BodyText"/>
      </w:pPr>
    </w:p>
    <w:p w14:paraId="4E036193" w14:textId="77777777" w:rsidR="00041E87" w:rsidRDefault="00041E87" w:rsidP="00041E87">
      <w:pPr>
        <w:pStyle w:val="BodyText"/>
      </w:pPr>
    </w:p>
    <w:p w14:paraId="42944063" w14:textId="77777777" w:rsidR="00041E87" w:rsidRDefault="00041E87" w:rsidP="00041E87">
      <w:pPr>
        <w:pStyle w:val="BodyText"/>
      </w:pPr>
    </w:p>
    <w:p w14:paraId="06E3A5A7" w14:textId="77777777" w:rsidR="00041E87" w:rsidRDefault="00041E87" w:rsidP="00041E87">
      <w:pPr>
        <w:pStyle w:val="BodyText"/>
      </w:pPr>
    </w:p>
    <w:p w14:paraId="27F02518" w14:textId="77777777" w:rsidR="00041E87" w:rsidRDefault="00041E87" w:rsidP="00041E87">
      <w:pPr>
        <w:pStyle w:val="BodyText"/>
      </w:pPr>
    </w:p>
    <w:p w14:paraId="22223F6B" w14:textId="77777777" w:rsidR="00041E87" w:rsidRDefault="00041E87" w:rsidP="00041E87">
      <w:pPr>
        <w:pStyle w:val="BodyText"/>
      </w:pPr>
    </w:p>
    <w:p w14:paraId="5088179B" w14:textId="77777777" w:rsidR="00041E87" w:rsidRDefault="00041E87" w:rsidP="00041E87">
      <w:pPr>
        <w:pStyle w:val="BodyText"/>
      </w:pPr>
    </w:p>
    <w:p w14:paraId="2E42DEC1" w14:textId="77777777" w:rsidR="00041E87" w:rsidRDefault="00041E87" w:rsidP="00041E87">
      <w:pPr>
        <w:pStyle w:val="BodyText"/>
      </w:pPr>
    </w:p>
    <w:p w14:paraId="7E390A5D" w14:textId="77777777" w:rsidR="00041E87" w:rsidRDefault="00041E87" w:rsidP="00041E87">
      <w:pPr>
        <w:pStyle w:val="BodyText"/>
      </w:pPr>
    </w:p>
    <w:p w14:paraId="1DCC0940" w14:textId="77777777" w:rsidR="00041E87" w:rsidRDefault="00041E87" w:rsidP="00041E87">
      <w:pPr>
        <w:pStyle w:val="BodyText"/>
      </w:pPr>
    </w:p>
    <w:p w14:paraId="017A1436" w14:textId="77777777" w:rsidR="00041E87" w:rsidRDefault="00041E87" w:rsidP="00041E87">
      <w:pPr>
        <w:pStyle w:val="BodyText"/>
      </w:pPr>
    </w:p>
    <w:p w14:paraId="3B753361" w14:textId="77777777" w:rsidR="00041E87" w:rsidRDefault="00041E87" w:rsidP="00041E87">
      <w:pPr>
        <w:pStyle w:val="BodyText"/>
      </w:pPr>
    </w:p>
    <w:p w14:paraId="44C8D0D0" w14:textId="77777777" w:rsidR="00041E87" w:rsidRDefault="00041E87" w:rsidP="00041E87">
      <w:pPr>
        <w:pStyle w:val="BodyText"/>
      </w:pPr>
    </w:p>
    <w:p w14:paraId="74F10F26" w14:textId="77777777" w:rsidR="00041E87" w:rsidRDefault="00041E87" w:rsidP="00041E87">
      <w:pPr>
        <w:pStyle w:val="BodyText"/>
      </w:pPr>
    </w:p>
    <w:p w14:paraId="30ACFA22" w14:textId="77777777" w:rsidR="00041E87" w:rsidRDefault="00041E87" w:rsidP="00041E87">
      <w:pPr>
        <w:pStyle w:val="BodyText"/>
      </w:pPr>
    </w:p>
    <w:p w14:paraId="0C5A83D0" w14:textId="77777777" w:rsidR="00041E87" w:rsidRDefault="00041E87" w:rsidP="00041E87">
      <w:pPr>
        <w:pStyle w:val="BodyText"/>
      </w:pPr>
    </w:p>
    <w:p w14:paraId="4155DE7E" w14:textId="77777777" w:rsidR="00041E87" w:rsidRDefault="00041E87" w:rsidP="00041E87">
      <w:pPr>
        <w:pStyle w:val="BodyText"/>
      </w:pPr>
    </w:p>
    <w:p w14:paraId="7EE11427" w14:textId="77777777" w:rsidR="00041E87" w:rsidRDefault="00041E87" w:rsidP="00041E87">
      <w:pPr>
        <w:pStyle w:val="BodyText"/>
      </w:pPr>
    </w:p>
    <w:p w14:paraId="71C58E2C" w14:textId="77777777" w:rsidR="00041E87" w:rsidRDefault="00041E87" w:rsidP="00041E87">
      <w:pPr>
        <w:pStyle w:val="BodyText"/>
      </w:pPr>
    </w:p>
    <w:p w14:paraId="780E2C1E" w14:textId="77777777" w:rsidR="00041E87" w:rsidRDefault="00041E87" w:rsidP="00041E87">
      <w:pPr>
        <w:pStyle w:val="BodyText"/>
      </w:pPr>
    </w:p>
    <w:p w14:paraId="159D94E2" w14:textId="77777777" w:rsidR="00041E87" w:rsidRDefault="00041E87" w:rsidP="00041E87">
      <w:pPr>
        <w:pStyle w:val="BodyText"/>
      </w:pPr>
    </w:p>
    <w:p w14:paraId="22625FFB" w14:textId="77777777" w:rsidR="00041E87" w:rsidRPr="00041E87" w:rsidRDefault="00041E87" w:rsidP="00041E87">
      <w:pPr>
        <w:pStyle w:val="BodyText"/>
      </w:pPr>
    </w:p>
    <w:sectPr w:rsidR="00041E87" w:rsidRPr="00041E87">
      <w:headerReference w:type="default" r:id="rId2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B4BAD3" w14:textId="77777777" w:rsidR="007D1897" w:rsidRDefault="007D1897" w:rsidP="00041E87">
      <w:pPr>
        <w:spacing w:after="0"/>
      </w:pPr>
      <w:r>
        <w:separator/>
      </w:r>
    </w:p>
  </w:endnote>
  <w:endnote w:type="continuationSeparator" w:id="0">
    <w:p w14:paraId="2702E982" w14:textId="77777777" w:rsidR="007D1897" w:rsidRDefault="007D1897" w:rsidP="00041E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F4EE4" w14:textId="77777777" w:rsidR="007D1897" w:rsidRDefault="007D1897" w:rsidP="00041E87">
      <w:pPr>
        <w:spacing w:after="0"/>
      </w:pPr>
      <w:r>
        <w:separator/>
      </w:r>
    </w:p>
  </w:footnote>
  <w:footnote w:type="continuationSeparator" w:id="0">
    <w:p w14:paraId="5E81343B" w14:textId="77777777" w:rsidR="007D1897" w:rsidRDefault="007D1897" w:rsidP="00041E8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57BED4" w14:textId="21AB9522" w:rsidR="00041E87" w:rsidRPr="00041E87" w:rsidRDefault="00041E87" w:rsidP="00041E87">
    <w:pPr>
      <w:pStyle w:val="Header"/>
      <w:rPr>
        <w:lang w:val="en-IN"/>
      </w:rPr>
    </w:pPr>
    <w:r>
      <w:rPr>
        <w:lang w:val="en-IN"/>
      </w:rP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B352C7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069CDC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AAF089A"/>
    <w:multiLevelType w:val="hybridMultilevel"/>
    <w:tmpl w:val="4B5C5E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0038D"/>
    <w:multiLevelType w:val="hybridMultilevel"/>
    <w:tmpl w:val="004239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D71451"/>
    <w:multiLevelType w:val="hybridMultilevel"/>
    <w:tmpl w:val="D0F86418"/>
    <w:lvl w:ilvl="0" w:tplc="90C2C84E">
      <w:start w:val="1"/>
      <w:numFmt w:val="decimalZero"/>
      <w:lvlText w:val="%1."/>
      <w:lvlJc w:val="left"/>
      <w:pPr>
        <w:ind w:left="780" w:hanging="4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018540">
    <w:abstractNumId w:val="0"/>
  </w:num>
  <w:num w:numId="2" w16cid:durableId="408500027">
    <w:abstractNumId w:val="0"/>
  </w:num>
  <w:num w:numId="3" w16cid:durableId="786966700">
    <w:abstractNumId w:val="2"/>
  </w:num>
  <w:num w:numId="4" w16cid:durableId="300427891">
    <w:abstractNumId w:val="3"/>
  </w:num>
  <w:num w:numId="5" w16cid:durableId="94248259">
    <w:abstractNumId w:val="4"/>
  </w:num>
  <w:num w:numId="6" w16cid:durableId="683576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1E87"/>
    <w:rsid w:val="000436E4"/>
    <w:rsid w:val="000A6B7E"/>
    <w:rsid w:val="000D4E41"/>
    <w:rsid w:val="0013655F"/>
    <w:rsid w:val="001962B7"/>
    <w:rsid w:val="0020490F"/>
    <w:rsid w:val="00205D66"/>
    <w:rsid w:val="002069BA"/>
    <w:rsid w:val="00211BEC"/>
    <w:rsid w:val="002779CB"/>
    <w:rsid w:val="002811B4"/>
    <w:rsid w:val="002B5F4D"/>
    <w:rsid w:val="002E3DDE"/>
    <w:rsid w:val="002F0491"/>
    <w:rsid w:val="003405B8"/>
    <w:rsid w:val="0038662E"/>
    <w:rsid w:val="003A2B6E"/>
    <w:rsid w:val="003C6C0D"/>
    <w:rsid w:val="003F102F"/>
    <w:rsid w:val="004078CC"/>
    <w:rsid w:val="00423CBE"/>
    <w:rsid w:val="004505D5"/>
    <w:rsid w:val="00496908"/>
    <w:rsid w:val="004A51E0"/>
    <w:rsid w:val="004B5AFB"/>
    <w:rsid w:val="004B7363"/>
    <w:rsid w:val="004C4FD6"/>
    <w:rsid w:val="005926EF"/>
    <w:rsid w:val="00596448"/>
    <w:rsid w:val="005A056E"/>
    <w:rsid w:val="0061129A"/>
    <w:rsid w:val="00654138"/>
    <w:rsid w:val="006D37A1"/>
    <w:rsid w:val="006E2832"/>
    <w:rsid w:val="007803D7"/>
    <w:rsid w:val="00782E3A"/>
    <w:rsid w:val="00790264"/>
    <w:rsid w:val="007A4590"/>
    <w:rsid w:val="007D1897"/>
    <w:rsid w:val="008245C2"/>
    <w:rsid w:val="00882151"/>
    <w:rsid w:val="00894757"/>
    <w:rsid w:val="008A4414"/>
    <w:rsid w:val="008E4D7E"/>
    <w:rsid w:val="009257D8"/>
    <w:rsid w:val="00931B94"/>
    <w:rsid w:val="00936DB8"/>
    <w:rsid w:val="00972F50"/>
    <w:rsid w:val="009B0396"/>
    <w:rsid w:val="009B1312"/>
    <w:rsid w:val="009E0377"/>
    <w:rsid w:val="00A1360B"/>
    <w:rsid w:val="00A2401E"/>
    <w:rsid w:val="00A763A7"/>
    <w:rsid w:val="00AE20B6"/>
    <w:rsid w:val="00B330A2"/>
    <w:rsid w:val="00B468A3"/>
    <w:rsid w:val="00BD4EC2"/>
    <w:rsid w:val="00BF5158"/>
    <w:rsid w:val="00C41EE7"/>
    <w:rsid w:val="00C46DD1"/>
    <w:rsid w:val="00C666BF"/>
    <w:rsid w:val="00CA130E"/>
    <w:rsid w:val="00CD5EA3"/>
    <w:rsid w:val="00D3124A"/>
    <w:rsid w:val="00D46102"/>
    <w:rsid w:val="00D72F04"/>
    <w:rsid w:val="00D80582"/>
    <w:rsid w:val="00D80B53"/>
    <w:rsid w:val="00D82F63"/>
    <w:rsid w:val="00DC6143"/>
    <w:rsid w:val="00E054EE"/>
    <w:rsid w:val="00E05716"/>
    <w:rsid w:val="00E47078"/>
    <w:rsid w:val="00E956B8"/>
    <w:rsid w:val="00EA1ED1"/>
    <w:rsid w:val="00EB5976"/>
    <w:rsid w:val="00F4642C"/>
    <w:rsid w:val="00FD1A30"/>
    <w:rsid w:val="00FE3FA0"/>
    <w:rsid w:val="00FF2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3"/>
    <o:shapelayout v:ext="edit">
      <o:idmap v:ext="edit" data="1"/>
    </o:shapelayout>
  </w:shapeDefaults>
  <w:decimalSymbol w:val="."/>
  <w:listSeparator w:val=","/>
  <w14:docId w14:val="74A6763A"/>
  <w15:docId w15:val="{106B8CDB-B8CF-4CE5-9F5A-9BBF3010A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3405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96448"/>
    <w:rPr>
      <w:color w:val="96607D" w:themeColor="followedHyperlink"/>
      <w:u w:val="single"/>
    </w:rPr>
  </w:style>
  <w:style w:type="paragraph" w:styleId="Header">
    <w:name w:val="header"/>
    <w:basedOn w:val="Normal"/>
    <w:link w:val="HeaderChar"/>
    <w:rsid w:val="00041E8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41E87"/>
  </w:style>
  <w:style w:type="paragraph" w:styleId="Footer">
    <w:name w:val="footer"/>
    <w:basedOn w:val="Normal"/>
    <w:link w:val="FooterChar"/>
    <w:rsid w:val="00041E8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41E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14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0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1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7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9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8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2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6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1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36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6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9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1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3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18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04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7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6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2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0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6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13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2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71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38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1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2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6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5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6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8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2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9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7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28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27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4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45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9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3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4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14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5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2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1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4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1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05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2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ambodar2001/FrontEndDev2025/tree/9e250f8b13c636041775de2ce0871c93c3869f83/Ep8.%20Local%20Storage/01.%20Local%20Storage-%20Use%20of%20LocalStorage%20keyword" TargetMode="External"/><Relationship Id="rId13" Type="http://schemas.openxmlformats.org/officeDocument/2006/relationships/hyperlink" Target="https://github.com/Lambodar2001/FrontEndDev2025/tree/9e250f8b13c636041775de2ce0871c93c3869f83/Ep8.%20Local%20Storage/02.%20Local%20Storage-%20LS%20methods%20get%20%2C%20set%20%2C%20removeIteam%2C%20clear" TargetMode="External"/><Relationship Id="rId18" Type="http://schemas.openxmlformats.org/officeDocument/2006/relationships/hyperlink" Target="https://github.com/Lambodar2001/FrontEndDev2025/tree/9e250f8b13c636041775de2ce0871c93c3869f83/Ep8.%20Local%20Storage/02.%20Local%20Storage-%20LS%20methods%20get%20%2C%20set%20%2C%20removeIteam%2C%20clear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https://github.com/Lambodar2001/FrontEndDev2025/tree/9e250f8b13c636041775de2ce0871c93c3869f83/Ep8.%20Local%20Storage/02.%20Local%20Storage-%20LS%20methods%20get%20%2C%20set%20%2C%20removeIteam%2C%20clear" TargetMode="External"/><Relationship Id="rId17" Type="http://schemas.openxmlformats.org/officeDocument/2006/relationships/hyperlink" Target="https://github.com/Lambodar2001/FrontEndDev2025/tree/34852891e5353cb73b87a456851d7f2110f7dbcf/Ep8.%20Local%20Storage/03.%20Local%20Storage-%20JSON%2C%20Retrive%20data%2Cparse%2Cstringfy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hyperlink" Target="https://github.com/Lambodar2001/FrontEndDev2025/tree/9e250f8b13c636041775de2ce0871c93c3869f83/Ep8.%20Local%20Storage/02.%20Local%20Storage-%20LS%20methods%20get%20%2C%20set%20%2C%20removeIteam%2C%20clea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Lambodar2001/FrontEndDev2025/tree/9e250f8b13c636041775de2ce0871c93c3869f83/Ep8.%20Local%20Storage/02.%20Local%20Storage-%20LS%20methods%20get%20%2C%20set%20%2C%20removeIteam%2C%20clear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s://github.com/Lambodar2001/FrontEndDev2025/tree/9e250f8b13c636041775de2ce0871c93c3869f83/Ep8.%20Local%20Storage/02.%20Local%20Storage-%20LS%20methods%20get%20%2C%20set%20%2C%20removeIteam%2C%20clear" TargetMode="External"/><Relationship Id="rId19" Type="http://schemas.openxmlformats.org/officeDocument/2006/relationships/hyperlink" Target="https://github.com/Lambodar2001/FrontEndDev2025/tree/34852891e5353cb73b87a456851d7f2110f7dbcf/Ep8.%20Local%20Storage/03.%20Local%20Storage-%20JSON%2C%20Retrive%20data%2Cparse%2Cstringf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Lambodar2001/FrontEndDev2025/tree/9e250f8b13c636041775de2ce0871c93c3869f83/Ep8.%20Local%20Storage/01.%20Local%20Storage-%20Use%20of%20LocalStorage%20keyword" TargetMode="Externa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0</Pages>
  <Words>701</Words>
  <Characters>3996</Characters>
  <Application>Microsoft Office Word</Application>
  <DocSecurity>0</DocSecurity>
  <Lines>33</Lines>
  <Paragraphs>9</Paragraphs>
  <ScaleCrop>false</ScaleCrop>
  <Company/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mbodar waghmare</dc:creator>
  <cp:keywords/>
  <cp:lastModifiedBy>lambodar waghmare</cp:lastModifiedBy>
  <cp:revision>2</cp:revision>
  <cp:lastPrinted>2025-06-08T15:52:00Z</cp:lastPrinted>
  <dcterms:created xsi:type="dcterms:W3CDTF">2025-06-08T16:47:00Z</dcterms:created>
  <dcterms:modified xsi:type="dcterms:W3CDTF">2025-06-08T16:47:00Z</dcterms:modified>
</cp:coreProperties>
</file>